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4976E" w14:textId="77777777" w:rsidR="00AD5950" w:rsidRPr="00AA1704" w:rsidRDefault="00AD5950" w:rsidP="00AD5950">
      <w:pPr>
        <w:spacing w:after="200" w:line="27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A1704">
        <w:rPr>
          <w:rFonts w:ascii="Times New Roman" w:hAnsi="Times New Roman" w:cs="Times New Roman"/>
          <w:sz w:val="36"/>
          <w:szCs w:val="36"/>
        </w:rPr>
        <w:t>Supplementary Information for</w:t>
      </w:r>
    </w:p>
    <w:p w14:paraId="79A60F24" w14:textId="77777777" w:rsidR="009E6FC6" w:rsidRDefault="009E6FC6" w:rsidP="009E6FC6">
      <w:pPr>
        <w:suppressAutoHyphens/>
        <w:spacing w:line="360" w:lineRule="auto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Controlling Molecular Orbital Gating in Molecular Junctions by One CH</w:t>
      </w:r>
      <w:r w:rsidRPr="003D2AB0">
        <w:rPr>
          <w:rFonts w:ascii="Times New Roman" w:hAnsi="Times New Roman" w:cs="Times New Roman"/>
          <w:sz w:val="48"/>
          <w:vertAlign w:val="subscript"/>
        </w:rPr>
        <w:t>2</w:t>
      </w:r>
      <w:r>
        <w:rPr>
          <w:rFonts w:ascii="Times New Roman" w:hAnsi="Times New Roman" w:cs="Times New Roman"/>
          <w:sz w:val="48"/>
        </w:rPr>
        <w:t xml:space="preserve"> Group</w:t>
      </w:r>
    </w:p>
    <w:p w14:paraId="5709F5F1" w14:textId="044D43C2" w:rsidR="00AA6C1C" w:rsidRPr="0080716A" w:rsidRDefault="00AA6C1C" w:rsidP="00AD43B1">
      <w:pPr>
        <w:suppressAutoHyphens/>
        <w:spacing w:line="360" w:lineRule="auto"/>
        <w:jc w:val="center"/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</w:pPr>
      <w:r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Ziyu Zhang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1</w:t>
      </w:r>
      <w:r w:rsidRPr="0080716A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, Christian A. Nijhuis</w:t>
      </w:r>
      <w:r w:rsidRPr="0080716A">
        <w:rPr>
          <w:rFonts w:ascii="Times New Roman" w:hAnsi="Times New Roman" w:cs="Times New Roman"/>
          <w:i/>
          <w:sz w:val="24"/>
          <w:szCs w:val="24"/>
          <w:vertAlign w:val="superscript"/>
          <w:lang w:bidi="he-IL"/>
        </w:rPr>
        <w:t>1,2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*</w:t>
      </w:r>
    </w:p>
    <w:p w14:paraId="342CFFE2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716A">
        <w:rPr>
          <w:rFonts w:ascii="Times New Roman" w:hAnsi="Times New Roman" w:cs="Times New Roman"/>
          <w:sz w:val="24"/>
          <w:szCs w:val="24"/>
        </w:rPr>
        <w:t xml:space="preserve"> Department of Chemistry, National University of Singapore, 3 Science Drive 3, Singapore 117543, Singapore</w:t>
      </w:r>
    </w:p>
    <w:p w14:paraId="3D615911" w14:textId="77777777" w:rsidR="00AA6C1C" w:rsidRPr="00AA6C1C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80716A">
        <w:rPr>
          <w:rStyle w:val="italic"/>
          <w:rFonts w:ascii="Times New Roman" w:hAnsi="Times New Roman" w:cs="Times New Roman"/>
          <w:sz w:val="24"/>
          <w:szCs w:val="24"/>
        </w:rPr>
        <w:t>Centre for Advanced 2D Materials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and Graphene Research Centre, </w:t>
      </w:r>
      <w:r w:rsidRPr="0080716A">
        <w:rPr>
          <w:rFonts w:ascii="Times New Roman" w:hAnsi="Times New Roman" w:cs="Times New Roman"/>
          <w:sz w:val="24"/>
          <w:szCs w:val="24"/>
        </w:rPr>
        <w:t>National University of Singapore, 2 Science Drive 3, Singapore 117542, Singapore</w:t>
      </w:r>
    </w:p>
    <w:p w14:paraId="5AA2C474" w14:textId="77777777" w:rsidR="00AA6C1C" w:rsidRDefault="00AA6C1C" w:rsidP="00AA6C1C">
      <w:pPr>
        <w:suppressAutoHyphens/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15789D5" w14:textId="77777777" w:rsidR="00AA6C1C" w:rsidRPr="0080716A" w:rsidRDefault="00AA6C1C" w:rsidP="00AA6C1C">
      <w:pPr>
        <w:suppressAutoHyphens/>
        <w:spacing w:line="360" w:lineRule="auto"/>
        <w:rPr>
          <w:rFonts w:ascii="Times New Roman" w:eastAsia="MS Mincho" w:hAnsi="Times New Roman" w:cs="Times New Roman"/>
          <w:sz w:val="24"/>
          <w:szCs w:val="24"/>
          <w:lang w:eastAsia="he-IL" w:bidi="he-IL"/>
        </w:rPr>
      </w:pPr>
      <w:r w:rsidRPr="0080716A">
        <w:rPr>
          <w:rFonts w:ascii="Times New Roman" w:eastAsia="MS Mincho" w:hAnsi="Times New Roman" w:cs="Times New Roman"/>
          <w:sz w:val="24"/>
          <w:szCs w:val="24"/>
          <w:lang w:eastAsia="he-IL" w:bidi="he-IL"/>
        </w:rPr>
        <w:t>*Author to whom correspondence should be addressed: chmnca@nus.edu.sg</w:t>
      </w:r>
    </w:p>
    <w:p w14:paraId="064F753E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2AF51F19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75875F" w14:textId="39D10835" w:rsidR="007712F0" w:rsidRPr="00C2157C" w:rsidRDefault="00051A32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1. </w:t>
      </w:r>
      <w:r w:rsidR="00EC3CE8" w:rsidRPr="00C2157C">
        <w:rPr>
          <w:rFonts w:ascii="Times New Roman" w:hAnsi="Times New Roman" w:cs="Times New Roman"/>
          <w:b/>
          <w:bCs/>
          <w:sz w:val="24"/>
          <w:szCs w:val="24"/>
        </w:rPr>
        <w:t>Material</w:t>
      </w:r>
      <w:r w:rsidR="00C27830"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 and </w:t>
      </w:r>
      <w:r w:rsidR="00271429" w:rsidRPr="00C2157C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23349BCB" w14:textId="31A9B28B" w:rsidR="00E36CCC" w:rsidRPr="00051A32" w:rsidRDefault="00E36CCC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be added later.</w:t>
      </w:r>
    </w:p>
    <w:p w14:paraId="40BB2CCB" w14:textId="7BCF8697" w:rsidR="007354E9" w:rsidRDefault="00051A32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2. </w:t>
      </w:r>
      <w:r w:rsidR="00BF3C14" w:rsidRPr="00C2157C">
        <w:rPr>
          <w:rFonts w:ascii="Times New Roman" w:hAnsi="Times New Roman" w:cs="Times New Roman"/>
          <w:b/>
          <w:bCs/>
          <w:sz w:val="24"/>
          <w:szCs w:val="24"/>
        </w:rPr>
        <w:t>SAM preparation</w:t>
      </w:r>
    </w:p>
    <w:p w14:paraId="636B4F22" w14:textId="77777777" w:rsidR="00BD46EA" w:rsidRPr="00C2157C" w:rsidRDefault="00BD46EA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4D6964" w14:textId="3C560E72" w:rsidR="00E36CCC" w:rsidRDefault="00CA3086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46EA">
        <w:rPr>
          <w:rFonts w:ascii="Times New Roman" w:hAnsi="Times New Roman" w:cs="Times New Roman"/>
          <w:b/>
          <w:bCs/>
          <w:sz w:val="24"/>
          <w:szCs w:val="24"/>
        </w:rPr>
        <w:t>S3. Cy</w:t>
      </w:r>
      <w:r w:rsidR="00BD46EA" w:rsidRPr="00BD46EA">
        <w:rPr>
          <w:rFonts w:ascii="Times New Roman" w:hAnsi="Times New Roman" w:cs="Times New Roman"/>
          <w:b/>
          <w:bCs/>
          <w:sz w:val="24"/>
          <w:szCs w:val="24"/>
        </w:rPr>
        <w:t>clic Voltammetry</w:t>
      </w:r>
    </w:p>
    <w:p w14:paraId="4C74FD76" w14:textId="3F2C6DBC" w:rsidR="00FB2FFD" w:rsidRDefault="00FB2FFD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67AA548" w14:textId="4A2388C8" w:rsidR="00FB2FFD" w:rsidRDefault="00FB2FFD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434163" w14:textId="6C11435E" w:rsidR="00FB2FFD" w:rsidRPr="00DB195E" w:rsidRDefault="00DB195E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195E">
        <w:rPr>
          <w:rFonts w:ascii="Times New Roman" w:hAnsi="Times New Roman" w:cs="Times New Roman"/>
          <w:sz w:val="24"/>
          <w:szCs w:val="24"/>
        </w:rPr>
        <w:t xml:space="preserve">Table S1. </w:t>
      </w:r>
      <w:r w:rsidR="00B75436">
        <w:rPr>
          <w:rFonts w:ascii="Times New Roman" w:hAnsi="Times New Roman" w:cs="Times New Roman"/>
          <w:sz w:val="24"/>
          <w:szCs w:val="24"/>
        </w:rPr>
        <w:t>Summary of electrochemical characteristics for SAMs on Au surface.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6"/>
        <w:gridCol w:w="1153"/>
        <w:gridCol w:w="900"/>
        <w:gridCol w:w="990"/>
        <w:gridCol w:w="721"/>
        <w:gridCol w:w="1144"/>
        <w:gridCol w:w="990"/>
        <w:gridCol w:w="990"/>
        <w:gridCol w:w="1466"/>
      </w:tblGrid>
      <w:tr w:rsidR="00F53AE9" w:rsidRPr="00BD46EA" w14:paraId="57C7EB86" w14:textId="77777777" w:rsidTr="00F53AE9">
        <w:trPr>
          <w:trHeight w:val="595"/>
        </w:trPr>
        <w:tc>
          <w:tcPr>
            <w:tcW w:w="53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B1CF3B" w14:textId="77777777" w:rsidR="00F53AE9" w:rsidRPr="00DB195E" w:rsidRDefault="00F53AE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lastRenderedPageBreak/>
              <w:t>SAMs</w:t>
            </w:r>
          </w:p>
          <w:p w14:paraId="03546F8C" w14:textId="3FC8A7F6" w:rsidR="00BD46EA" w:rsidRPr="00BD46EA" w:rsidRDefault="00F53AE9" w:rsidP="00F53AE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 xml:space="preserve">(on </w:t>
            </w:r>
            <w:proofErr w:type="spellStart"/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Au</w:t>
            </w: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vertAlign w:val="superscript"/>
                <w:lang w:val="en-US"/>
              </w:rPr>
              <w:t>TS</w:t>
            </w:r>
            <w:proofErr w:type="spellEnd"/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)</w:t>
            </w:r>
          </w:p>
        </w:tc>
        <w:tc>
          <w:tcPr>
            <w:tcW w:w="61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48023C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l-GR"/>
              </w:rPr>
              <w:t>Γ(10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position w:val="8"/>
                <w:vertAlign w:val="superscript"/>
                <w:lang w:val="el-GR"/>
              </w:rPr>
              <w:t>-10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l-GR"/>
              </w:rPr>
              <w:t xml:space="preserve"> 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mol/cm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position w:val="8"/>
                <w:vertAlign w:val="superscript"/>
                <w:lang w:val="en-US"/>
              </w:rPr>
              <w:t>2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)</w:t>
            </w:r>
          </w:p>
        </w:tc>
        <w:tc>
          <w:tcPr>
            <w:tcW w:w="481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5E0015" w14:textId="77777777" w:rsidR="00F53AE9" w:rsidRPr="00DB195E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</w:pP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pa</w:t>
            </w:r>
            <w:proofErr w:type="spellEnd"/>
          </w:p>
          <w:p w14:paraId="3A8A905D" w14:textId="2FA0FEDC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(mV)</w:t>
            </w:r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37ED8C" w14:textId="77777777" w:rsidR="00F53AE9" w:rsidRPr="00DB195E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</w:pP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pc</w:t>
            </w:r>
            <w:proofErr w:type="spellEnd"/>
          </w:p>
          <w:p w14:paraId="70D12516" w14:textId="0BB238C1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(mV)</w:t>
            </w:r>
          </w:p>
        </w:tc>
        <w:tc>
          <w:tcPr>
            <w:tcW w:w="38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D27688" w14:textId="77777777" w:rsidR="00F53AE9" w:rsidRPr="00DB195E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l-GR"/>
              </w:rPr>
              <w:t>Δ</w:t>
            </w: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</w:t>
            </w:r>
          </w:p>
          <w:p w14:paraId="2288AD03" w14:textId="07360E62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(mV)</w:t>
            </w:r>
          </w:p>
        </w:tc>
        <w:tc>
          <w:tcPr>
            <w:tcW w:w="611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6214D8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Ipa</w:t>
            </w:r>
            <w:proofErr w:type="spellEnd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/</w:t>
            </w: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Ipc</w:t>
            </w:r>
            <w:proofErr w:type="spellEnd"/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DC68A9E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FWHM-</w:t>
            </w: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pa</w:t>
            </w:r>
            <w:proofErr w:type="spellEnd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(mV)</w:t>
            </w:r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C0BBD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FWHM-</w:t>
            </w:r>
            <w:proofErr w:type="spellStart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pc</w:t>
            </w:r>
            <w:proofErr w:type="spellEnd"/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(mV)</w:t>
            </w:r>
          </w:p>
        </w:tc>
        <w:tc>
          <w:tcPr>
            <w:tcW w:w="78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F23AD6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EHOMO(eV)</w:t>
            </w:r>
          </w:p>
        </w:tc>
      </w:tr>
      <w:tr w:rsidR="00F53AE9" w:rsidRPr="00BD46EA" w14:paraId="6620C8D6" w14:textId="77777777" w:rsidTr="00D72037">
        <w:trPr>
          <w:trHeight w:val="303"/>
        </w:trPr>
        <w:tc>
          <w:tcPr>
            <w:tcW w:w="537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A34DF8" w14:textId="07DE6D0A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1</w:t>
            </w:r>
          </w:p>
        </w:tc>
        <w:tc>
          <w:tcPr>
            <w:tcW w:w="61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F2F837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47 ± 0.13</w:t>
            </w:r>
          </w:p>
        </w:tc>
        <w:tc>
          <w:tcPr>
            <w:tcW w:w="481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2916A5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52 ± 10</w:t>
            </w:r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9568869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98 ± 9</w:t>
            </w:r>
          </w:p>
        </w:tc>
        <w:tc>
          <w:tcPr>
            <w:tcW w:w="38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7BC277F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29 ± 1</w:t>
            </w:r>
          </w:p>
        </w:tc>
        <w:tc>
          <w:tcPr>
            <w:tcW w:w="611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43F6A5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87 ± 0.01</w:t>
            </w:r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5A0B08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40 ± 5</w:t>
            </w:r>
          </w:p>
        </w:tc>
        <w:tc>
          <w:tcPr>
            <w:tcW w:w="52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3660BC0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15 ± 1</w:t>
            </w:r>
          </w:p>
        </w:tc>
        <w:tc>
          <w:tcPr>
            <w:tcW w:w="78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DD700F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22 ± 0.006</w:t>
            </w:r>
          </w:p>
        </w:tc>
      </w:tr>
      <w:tr w:rsidR="00F53AE9" w:rsidRPr="00BD46EA" w14:paraId="3A6FD5EF" w14:textId="77777777" w:rsidTr="00D72037">
        <w:trPr>
          <w:trHeight w:val="303"/>
        </w:trPr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C5AE55" w14:textId="33965B30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2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BDBEA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86 ± 0.08</w:t>
            </w:r>
          </w:p>
        </w:tc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4718D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61 ± 9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905DE6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14 ± 1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6F151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55 ± 2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884F8B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80 ± 0.01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6078F1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23 ± 1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0C695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11 ± 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3182B3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34 ± 0.007</w:t>
            </w:r>
          </w:p>
        </w:tc>
      </w:tr>
      <w:tr w:rsidR="00F53AE9" w:rsidRPr="00BD46EA" w14:paraId="03F37B84" w14:textId="77777777" w:rsidTr="00D72037">
        <w:trPr>
          <w:trHeight w:val="303"/>
        </w:trPr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6F018C" w14:textId="7B1D46B5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3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9B3BE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40 ± 0.11</w:t>
            </w:r>
          </w:p>
        </w:tc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556030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84 ± 6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57DA6C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45 ± 1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63118F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53 ± 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A5A13A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83 ± 0.04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26CE5D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37 ± 2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C7AAA5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16 ± 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EA275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61 ± 0.006</w:t>
            </w:r>
          </w:p>
        </w:tc>
      </w:tr>
      <w:tr w:rsidR="00F53AE9" w:rsidRPr="00BD46EA" w14:paraId="2B6823AB" w14:textId="77777777" w:rsidTr="00D72037">
        <w:trPr>
          <w:trHeight w:val="303"/>
        </w:trPr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D61AD8" w14:textId="7779CA1C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1C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D0AA88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59 ± 0.21</w:t>
            </w:r>
          </w:p>
        </w:tc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E2B09FB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21 ± 6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2AD59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93 ± 6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5037C0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29 ± 2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77A84C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85 ± 0.05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806D0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218 ± 10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E2DA3E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86 ± 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DB416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04 ± 0.006</w:t>
            </w:r>
          </w:p>
        </w:tc>
      </w:tr>
      <w:tr w:rsidR="00F53AE9" w:rsidRPr="00BD46EA" w14:paraId="768474F4" w14:textId="77777777" w:rsidTr="00D72037">
        <w:trPr>
          <w:trHeight w:val="303"/>
        </w:trPr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2D3382" w14:textId="4316C9B8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2C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1DDAA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41 ± 0.14</w:t>
            </w:r>
          </w:p>
        </w:tc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59AC4F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99 ± 5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34074D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44 ± 3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08DC14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55 ± 2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EFD391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71 ± 0.01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943586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207 ± 6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D612F9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67 ± 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A2A443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69 ± 0.004</w:t>
            </w:r>
          </w:p>
        </w:tc>
      </w:tr>
      <w:tr w:rsidR="00F53AE9" w:rsidRPr="00BD46EA" w14:paraId="7719323C" w14:textId="77777777" w:rsidTr="00D72037">
        <w:trPr>
          <w:trHeight w:val="303"/>
        </w:trPr>
        <w:tc>
          <w:tcPr>
            <w:tcW w:w="537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287B3F1" w14:textId="1FE0A65D" w:rsidR="00BD46EA" w:rsidRPr="00BD46EA" w:rsidRDefault="00216059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B195E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OPE3C</w:t>
            </w:r>
          </w:p>
        </w:tc>
        <w:tc>
          <w:tcPr>
            <w:tcW w:w="616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B0F15C5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3.65 ± 0.12</w:t>
            </w:r>
          </w:p>
        </w:tc>
        <w:tc>
          <w:tcPr>
            <w:tcW w:w="481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C2EBA6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504 ± 5</w:t>
            </w:r>
          </w:p>
        </w:tc>
        <w:tc>
          <w:tcPr>
            <w:tcW w:w="529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D72B46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451 ± 1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A412D2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53 ± 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272B577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0.68 ± 0.01</w:t>
            </w:r>
          </w:p>
        </w:tc>
        <w:tc>
          <w:tcPr>
            <w:tcW w:w="529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A87265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217 ± 14</w:t>
            </w:r>
          </w:p>
        </w:tc>
        <w:tc>
          <w:tcPr>
            <w:tcW w:w="529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395033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148 ± 6</w:t>
            </w:r>
          </w:p>
        </w:tc>
        <w:tc>
          <w:tcPr>
            <w:tcW w:w="78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C6A79F" w14:textId="77777777" w:rsidR="00BD46EA" w:rsidRPr="00BD46EA" w:rsidRDefault="00BD46EA" w:rsidP="00BD46EA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BD46EA">
              <w:rPr>
                <w:rFonts w:ascii="Times New Roman" w:eastAsia="Times New Roman" w:hAnsi="Times New Roman" w:cs="Times New Roman"/>
                <w:color w:val="000000"/>
                <w:kern w:val="24"/>
                <w:lang w:val="en-US"/>
              </w:rPr>
              <w:t>-5.174 ± 0.008</w:t>
            </w:r>
          </w:p>
        </w:tc>
      </w:tr>
    </w:tbl>
    <w:p w14:paraId="2E187865" w14:textId="77777777" w:rsidR="00BD46EA" w:rsidRDefault="00BD46EA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7D2685" w14:textId="719EA28F" w:rsidR="0059613C" w:rsidRPr="00C2157C" w:rsidRDefault="00546046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A308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07F20"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X-Ray </w:t>
      </w:r>
      <w:r w:rsidR="003F731A" w:rsidRPr="00C2157C">
        <w:rPr>
          <w:rFonts w:ascii="Times New Roman" w:hAnsi="Times New Roman" w:cs="Times New Roman"/>
          <w:b/>
          <w:bCs/>
          <w:sz w:val="24"/>
          <w:szCs w:val="24"/>
        </w:rPr>
        <w:t>Photoemission Spectroscopy</w:t>
      </w:r>
      <w:r w:rsidR="00830A0C">
        <w:rPr>
          <w:rFonts w:ascii="Times New Roman" w:hAnsi="Times New Roman" w:cs="Times New Roman"/>
          <w:b/>
          <w:bCs/>
          <w:sz w:val="24"/>
          <w:szCs w:val="24"/>
        </w:rPr>
        <w:t xml:space="preserve"> (XPS)</w:t>
      </w:r>
    </w:p>
    <w:p w14:paraId="58C2B757" w14:textId="77777777" w:rsidR="00E36CCC" w:rsidRPr="00051A32" w:rsidRDefault="00E36CCC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2B4547" w14:textId="52BFCEBB" w:rsidR="00B511FE" w:rsidRPr="00D86892" w:rsidRDefault="00C4433C" w:rsidP="00B40687">
      <w:pPr>
        <w:spacing w:line="480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55FFD7B" wp14:editId="094EF489">
            <wp:extent cx="5943600" cy="52584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4ED0D" w14:textId="0C006F0F" w:rsidR="00F17C0C" w:rsidRPr="00B349DA" w:rsidRDefault="0099204B" w:rsidP="00B349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 w:rsidR="001E53BD">
        <w:rPr>
          <w:rFonts w:ascii="Times New Roman" w:hAnsi="Times New Roman" w:cs="Times New Roman"/>
          <w:sz w:val="24"/>
          <w:szCs w:val="24"/>
        </w:rPr>
        <w:t>S</w:t>
      </w:r>
      <w:r w:rsidR="00C4433C">
        <w:rPr>
          <w:rFonts w:ascii="Times New Roman" w:hAnsi="Times New Roman" w:cs="Times New Roman"/>
          <w:sz w:val="24"/>
          <w:szCs w:val="24"/>
        </w:rPr>
        <w:t>1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 w:rsidR="003F2948">
        <w:rPr>
          <w:rFonts w:ascii="Times New Roman" w:hAnsi="Times New Roman" w:cs="Times New Roman"/>
          <w:sz w:val="24"/>
          <w:szCs w:val="24"/>
        </w:rPr>
        <w:t xml:space="preserve">S 2p </w:t>
      </w:r>
      <w:r w:rsidRPr="005D3CF5">
        <w:rPr>
          <w:rFonts w:ascii="Times New Roman" w:hAnsi="Times New Roman" w:cs="Times New Roman"/>
          <w:sz w:val="24"/>
          <w:szCs w:val="24"/>
        </w:rPr>
        <w:t>XPS of Fc-(OPE)n-</w:t>
      </w:r>
      <w:r w:rsidR="005D3CF5" w:rsidRPr="005D3CF5">
        <w:rPr>
          <w:rFonts w:ascii="Times New Roman" w:hAnsi="Times New Roman" w:cs="Times New Roman"/>
          <w:sz w:val="24"/>
          <w:szCs w:val="24"/>
        </w:rPr>
        <w:t>SH</w:t>
      </w:r>
      <w:r w:rsidR="005D3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>)</w:t>
      </w:r>
      <w:r w:rsidR="005D3CF5"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="005D3CF5"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D3CF5" w:rsidRPr="005D3CF5">
        <w:rPr>
          <w:rFonts w:ascii="Times New Roman" w:hAnsi="Times New Roman" w:cs="Times New Roman"/>
          <w:sz w:val="24"/>
          <w:szCs w:val="24"/>
        </w:rPr>
        <w:t>-SH</w:t>
      </w:r>
      <w:r w:rsidR="005D3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Au</w:t>
      </w:r>
      <w:r w:rsidR="005D3CF5"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3E3E93" w14:textId="148CFA8F" w:rsidR="00CE56D6" w:rsidRDefault="00924614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ll spectrum, </w:t>
      </w:r>
      <w:r w:rsidR="00656D18">
        <w:rPr>
          <w:rFonts w:ascii="Times New Roman" w:hAnsi="Times New Roman" w:cs="Times New Roman"/>
          <w:sz w:val="24"/>
          <w:szCs w:val="24"/>
        </w:rPr>
        <w:t>S1</w:t>
      </w:r>
      <w:r w:rsidR="002D7977">
        <w:rPr>
          <w:rFonts w:ascii="Times New Roman" w:hAnsi="Times New Roman" w:cs="Times New Roman"/>
          <w:sz w:val="24"/>
          <w:szCs w:val="24"/>
        </w:rPr>
        <w:t>(~162.1 eV</w:t>
      </w:r>
      <w:r>
        <w:rPr>
          <w:rFonts w:ascii="Times New Roman" w:hAnsi="Times New Roman" w:cs="Times New Roman"/>
          <w:sz w:val="24"/>
          <w:szCs w:val="24"/>
        </w:rPr>
        <w:t>, chemi</w:t>
      </w:r>
      <w:r w:rsidR="00650990">
        <w:rPr>
          <w:rFonts w:ascii="Times New Roman" w:hAnsi="Times New Roman" w:cs="Times New Roman"/>
          <w:sz w:val="24"/>
          <w:szCs w:val="24"/>
        </w:rPr>
        <w:t>sorbed thiolate</w:t>
      </w:r>
      <w:r w:rsidR="002D7977">
        <w:rPr>
          <w:rFonts w:ascii="Times New Roman" w:hAnsi="Times New Roman" w:cs="Times New Roman"/>
          <w:sz w:val="24"/>
          <w:szCs w:val="24"/>
        </w:rPr>
        <w:t>) and S2</w:t>
      </w:r>
      <w:r w:rsidR="001F49AC">
        <w:rPr>
          <w:rFonts w:ascii="Times New Roman" w:hAnsi="Times New Roman" w:cs="Times New Roman"/>
          <w:sz w:val="24"/>
          <w:szCs w:val="24"/>
        </w:rPr>
        <w:t xml:space="preserve"> (</w:t>
      </w:r>
      <w:r w:rsidR="00371A76">
        <w:rPr>
          <w:rFonts w:ascii="Times New Roman" w:hAnsi="Times New Roman" w:cs="Times New Roman"/>
          <w:sz w:val="24"/>
          <w:szCs w:val="24"/>
        </w:rPr>
        <w:t>~163.5 eV</w:t>
      </w:r>
      <w:r w:rsidR="006509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0990">
        <w:rPr>
          <w:rFonts w:ascii="Times New Roman" w:hAnsi="Times New Roman" w:cs="Times New Roman"/>
          <w:sz w:val="24"/>
          <w:szCs w:val="24"/>
        </w:rPr>
        <w:t>physisorbed</w:t>
      </w:r>
      <w:proofErr w:type="spellEnd"/>
      <w:r w:rsidR="00650990">
        <w:rPr>
          <w:rFonts w:ascii="Times New Roman" w:hAnsi="Times New Roman" w:cs="Times New Roman"/>
          <w:sz w:val="24"/>
          <w:szCs w:val="24"/>
        </w:rPr>
        <w:t xml:space="preserve"> thiol</w:t>
      </w:r>
      <w:r w:rsidR="00371A76">
        <w:rPr>
          <w:rFonts w:ascii="Times New Roman" w:hAnsi="Times New Roman" w:cs="Times New Roman"/>
          <w:sz w:val="24"/>
          <w:szCs w:val="24"/>
        </w:rPr>
        <w:t xml:space="preserve">) </w:t>
      </w:r>
      <w:r w:rsidR="00652D2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2D2E">
        <w:rPr>
          <w:rFonts w:ascii="Times New Roman" w:hAnsi="Times New Roman" w:cs="Times New Roman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D3CF5" w:rsidRPr="00CA45F7">
        <w:rPr>
          <w:rFonts w:ascii="Times New Roman" w:hAnsi="Times New Roman" w:cs="Times New Roman"/>
          <w:sz w:val="24"/>
          <w:szCs w:val="24"/>
        </w:rPr>
        <w:t xml:space="preserve">The </w:t>
      </w:r>
      <w:r w:rsidR="0015726A" w:rsidRPr="00CA45F7">
        <w:rPr>
          <w:rFonts w:ascii="Times New Roman" w:hAnsi="Times New Roman" w:cs="Times New Roman"/>
          <w:sz w:val="24"/>
          <w:szCs w:val="24"/>
        </w:rPr>
        <w:t>extra CH</w:t>
      </w:r>
      <w:r w:rsidR="0015726A" w:rsidRPr="00CA45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A748A9">
        <w:rPr>
          <w:rFonts w:ascii="Times New Roman" w:hAnsi="Times New Roman" w:cs="Times New Roman"/>
          <w:sz w:val="24"/>
          <w:szCs w:val="24"/>
        </w:rPr>
        <w:t>groups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FE32E0">
        <w:rPr>
          <w:rFonts w:ascii="Times New Roman" w:hAnsi="Times New Roman" w:cs="Times New Roman"/>
          <w:sz w:val="24"/>
          <w:szCs w:val="24"/>
        </w:rPr>
        <w:t xml:space="preserve">increase the percentage of </w:t>
      </w:r>
      <w:r w:rsidR="00841E6D">
        <w:rPr>
          <w:rFonts w:ascii="Times New Roman" w:hAnsi="Times New Roman" w:cs="Times New Roman"/>
          <w:sz w:val="24"/>
          <w:szCs w:val="24"/>
        </w:rPr>
        <w:t xml:space="preserve">S1, indicating they </w:t>
      </w:r>
      <w:r w:rsidR="00A748A9">
        <w:rPr>
          <w:rFonts w:ascii="Times New Roman" w:hAnsi="Times New Roman" w:cs="Times New Roman"/>
          <w:sz w:val="24"/>
          <w:szCs w:val="24"/>
        </w:rPr>
        <w:t>help the formation of the chemical bonds</w:t>
      </w:r>
      <w:r w:rsidR="00D43850" w:rsidRPr="00CA45F7">
        <w:rPr>
          <w:rFonts w:ascii="Times New Roman" w:hAnsi="Times New Roman" w:cs="Times New Roman"/>
          <w:sz w:val="24"/>
          <w:szCs w:val="24"/>
        </w:rPr>
        <w:t xml:space="preserve">. </w:t>
      </w:r>
      <w:r w:rsidR="00A748A9">
        <w:rPr>
          <w:rFonts w:ascii="Times New Roman" w:hAnsi="Times New Roman" w:cs="Times New Roman" w:hint="eastAsia"/>
          <w:sz w:val="24"/>
          <w:szCs w:val="24"/>
        </w:rPr>
        <w:t>We</w:t>
      </w:r>
      <w:r w:rsidR="00A748A9">
        <w:rPr>
          <w:rFonts w:ascii="Times New Roman" w:hAnsi="Times New Roman" w:cs="Times New Roman"/>
          <w:sz w:val="24"/>
          <w:szCs w:val="24"/>
        </w:rPr>
        <w:t xml:space="preserve"> believe </w:t>
      </w:r>
      <w:r w:rsidR="001750C1">
        <w:rPr>
          <w:rFonts w:ascii="Times New Roman" w:hAnsi="Times New Roman" w:cs="Times New Roman"/>
          <w:sz w:val="24"/>
          <w:szCs w:val="24"/>
        </w:rPr>
        <w:t>these conjugation break</w:t>
      </w:r>
      <w:r w:rsidR="0019466E">
        <w:rPr>
          <w:rFonts w:ascii="Times New Roman" w:hAnsi="Times New Roman" w:cs="Times New Roman"/>
          <w:sz w:val="24"/>
          <w:szCs w:val="24"/>
        </w:rPr>
        <w:t>ing units reduce the interaction between the aromatic rings and the metal surface</w:t>
      </w:r>
      <w:r w:rsidR="00FA72C5">
        <w:rPr>
          <w:rFonts w:ascii="Times New Roman" w:hAnsi="Times New Roman" w:cs="Times New Roman"/>
          <w:sz w:val="24"/>
          <w:szCs w:val="24"/>
        </w:rPr>
        <w:t>. As a result, the intermolecul</w:t>
      </w:r>
      <w:r w:rsidR="007E0B6C">
        <w:rPr>
          <w:rFonts w:ascii="Times New Roman" w:hAnsi="Times New Roman" w:cs="Times New Roman"/>
          <w:sz w:val="24"/>
          <w:szCs w:val="24"/>
        </w:rPr>
        <w:t>ar interactions are more favoured in the SAM growth phase.</w:t>
      </w:r>
    </w:p>
    <w:p w14:paraId="09FBC9C6" w14:textId="6C26F700" w:rsidR="005D3CF5" w:rsidRDefault="007E0B6C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t</w:t>
      </w:r>
      <w:r w:rsidR="00D43850" w:rsidRPr="00CA45F7">
        <w:rPr>
          <w:rFonts w:ascii="Times New Roman" w:hAnsi="Times New Roman" w:cs="Times New Roman"/>
          <w:sz w:val="24"/>
          <w:szCs w:val="24"/>
        </w:rPr>
        <w:t xml:space="preserve">he </w:t>
      </w:r>
      <w:r w:rsidR="007C3038" w:rsidRPr="00CA45F7">
        <w:rPr>
          <w:rFonts w:ascii="Times New Roman" w:hAnsi="Times New Roman" w:cs="Times New Roman"/>
          <w:sz w:val="24"/>
          <w:szCs w:val="24"/>
        </w:rPr>
        <w:t>OPE</w:t>
      </w:r>
      <w:r>
        <w:rPr>
          <w:rFonts w:ascii="Times New Roman" w:hAnsi="Times New Roman" w:cs="Times New Roman"/>
          <w:sz w:val="24"/>
          <w:szCs w:val="24"/>
        </w:rPr>
        <w:t>1</w:t>
      </w:r>
      <w:r w:rsidR="007C3038" w:rsidRPr="00CA45F7">
        <w:rPr>
          <w:rFonts w:ascii="Times New Roman" w:hAnsi="Times New Roman" w:cs="Times New Roman"/>
          <w:sz w:val="24"/>
          <w:szCs w:val="24"/>
        </w:rPr>
        <w:t xml:space="preserve">C </w:t>
      </w:r>
      <w:r>
        <w:rPr>
          <w:rFonts w:ascii="Times New Roman" w:hAnsi="Times New Roman" w:cs="Times New Roman"/>
          <w:sz w:val="24"/>
          <w:szCs w:val="24"/>
        </w:rPr>
        <w:t>and OPE2C molecules, an additional sulphur peak S0 (~</w:t>
      </w:r>
      <w:r w:rsidR="00306B30">
        <w:rPr>
          <w:rFonts w:ascii="Times New Roman" w:hAnsi="Times New Roman" w:cs="Times New Roman"/>
          <w:sz w:val="24"/>
          <w:szCs w:val="24"/>
        </w:rPr>
        <w:t>161.5 eV)</w:t>
      </w:r>
      <w:r w:rsidR="00973654">
        <w:rPr>
          <w:rFonts w:ascii="Times New Roman" w:hAnsi="Times New Roman" w:cs="Times New Roman"/>
          <w:sz w:val="24"/>
          <w:szCs w:val="24"/>
        </w:rPr>
        <w:t xml:space="preserve"> was observed. This peak ha</w:t>
      </w:r>
      <w:r w:rsidR="004E72B9">
        <w:rPr>
          <w:rFonts w:ascii="Times New Roman" w:hAnsi="Times New Roman" w:cs="Times New Roman"/>
          <w:sz w:val="24"/>
          <w:szCs w:val="24"/>
        </w:rPr>
        <w:t>s</w:t>
      </w:r>
      <w:r w:rsidR="00973654">
        <w:rPr>
          <w:rFonts w:ascii="Times New Roman" w:hAnsi="Times New Roman" w:cs="Times New Roman"/>
          <w:sz w:val="24"/>
          <w:szCs w:val="24"/>
        </w:rPr>
        <w:t xml:space="preserve"> been assigned as either </w:t>
      </w:r>
      <w:r w:rsidR="000062E8">
        <w:rPr>
          <w:rFonts w:ascii="Times New Roman" w:hAnsi="Times New Roman" w:cs="Times New Roman"/>
          <w:sz w:val="24"/>
          <w:szCs w:val="24"/>
        </w:rPr>
        <w:t xml:space="preserve">atomic sulphur or chemisorbed sulphur </w:t>
      </w:r>
      <w:r w:rsidR="00476F5C">
        <w:rPr>
          <w:rFonts w:ascii="Times New Roman" w:hAnsi="Times New Roman" w:cs="Times New Roman" w:hint="eastAsia"/>
          <w:sz w:val="24"/>
          <w:szCs w:val="24"/>
        </w:rPr>
        <w:t>i</w:t>
      </w:r>
      <w:r w:rsidR="00476F5C">
        <w:rPr>
          <w:rFonts w:ascii="Times New Roman" w:hAnsi="Times New Roman" w:cs="Times New Roman"/>
          <w:sz w:val="24"/>
          <w:szCs w:val="24"/>
        </w:rPr>
        <w:t>n a disordered phase</w:t>
      </w:r>
      <w:r w:rsidR="004F2060" w:rsidRPr="00CA45F7">
        <w:rPr>
          <w:rFonts w:ascii="Times New Roman" w:hAnsi="Times New Roman" w:cs="Times New Roman"/>
          <w:sz w:val="24"/>
          <w:szCs w:val="24"/>
        </w:rPr>
        <w:t xml:space="preserve">. </w:t>
      </w:r>
      <w:r w:rsidR="00C13CEE">
        <w:rPr>
          <w:rFonts w:ascii="Times New Roman" w:hAnsi="Times New Roman" w:cs="Times New Roman"/>
          <w:sz w:val="24"/>
          <w:szCs w:val="24"/>
        </w:rPr>
        <w:t xml:space="preserve">Here we favour the latter explanation because: 1. There are no </w:t>
      </w:r>
      <w:r w:rsidR="006F0A9B">
        <w:rPr>
          <w:rFonts w:ascii="Times New Roman" w:hAnsi="Times New Roman" w:cs="Times New Roman"/>
          <w:sz w:val="24"/>
          <w:szCs w:val="24"/>
        </w:rPr>
        <w:t xml:space="preserve">proven mechanisms </w:t>
      </w:r>
      <w:r w:rsidR="00EA2733">
        <w:rPr>
          <w:rFonts w:ascii="Times New Roman" w:hAnsi="Times New Roman" w:cs="Times New Roman"/>
          <w:sz w:val="24"/>
          <w:szCs w:val="24"/>
        </w:rPr>
        <w:t xml:space="preserve">in metal-thiolate bonding </w:t>
      </w:r>
      <w:r w:rsidR="006F0A9B">
        <w:rPr>
          <w:rFonts w:ascii="Times New Roman" w:hAnsi="Times New Roman" w:cs="Times New Roman"/>
          <w:sz w:val="24"/>
          <w:szCs w:val="24"/>
        </w:rPr>
        <w:t>that involve the formation of atomic sulphur</w:t>
      </w:r>
      <w:r w:rsidR="00EA2733">
        <w:rPr>
          <w:rFonts w:ascii="Times New Roman" w:hAnsi="Times New Roman" w:cs="Times New Roman"/>
          <w:sz w:val="24"/>
          <w:szCs w:val="24"/>
        </w:rPr>
        <w:t xml:space="preserve">; 2. </w:t>
      </w:r>
      <w:r w:rsidR="007137F3">
        <w:rPr>
          <w:rFonts w:ascii="Times New Roman" w:hAnsi="Times New Roman" w:cs="Times New Roman"/>
          <w:sz w:val="24"/>
          <w:szCs w:val="24"/>
        </w:rPr>
        <w:t>The position of S0</w:t>
      </w:r>
      <w:r w:rsidR="00A83143">
        <w:rPr>
          <w:rFonts w:ascii="Times New Roman" w:hAnsi="Times New Roman" w:cs="Times New Roman"/>
          <w:sz w:val="24"/>
          <w:szCs w:val="24"/>
        </w:rPr>
        <w:t xml:space="preserve"> sulphur is deep </w:t>
      </w:r>
      <w:r w:rsidR="001345EC">
        <w:rPr>
          <w:rFonts w:ascii="Times New Roman" w:hAnsi="Times New Roman" w:cs="Times New Roman"/>
          <w:sz w:val="24"/>
          <w:szCs w:val="24"/>
        </w:rPr>
        <w:t>inside the SAM layers, similar to S1</w:t>
      </w:r>
      <w:r w:rsidR="00BE470F">
        <w:rPr>
          <w:rFonts w:ascii="Times New Roman" w:hAnsi="Times New Roman" w:cs="Times New Roman"/>
          <w:sz w:val="24"/>
          <w:szCs w:val="24"/>
        </w:rPr>
        <w:t>, indicating these sulphur atoms are close</w:t>
      </w:r>
      <w:r w:rsidR="00E250B8">
        <w:rPr>
          <w:rFonts w:ascii="Times New Roman" w:hAnsi="Times New Roman" w:cs="Times New Roman"/>
          <w:sz w:val="24"/>
          <w:szCs w:val="24"/>
        </w:rPr>
        <w:t xml:space="preserve">ly bonded to the metal surface. </w:t>
      </w:r>
    </w:p>
    <w:p w14:paraId="75417D33" w14:textId="2EC5ABA8" w:rsidR="00E250B8" w:rsidRDefault="00E250B8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ickness </w:t>
      </w:r>
      <w:r w:rsidR="00EF00E3">
        <w:rPr>
          <w:rFonts w:ascii="Times New Roman" w:hAnsi="Times New Roman" w:cs="Times New Roman"/>
          <w:sz w:val="24"/>
          <w:szCs w:val="24"/>
        </w:rPr>
        <w:t xml:space="preserve">and relative surface coverage are summarised in Table </w:t>
      </w:r>
      <w:r w:rsidR="00B92A56">
        <w:rPr>
          <w:rFonts w:ascii="Times New Roman" w:hAnsi="Times New Roman" w:cs="Times New Roman"/>
          <w:sz w:val="24"/>
          <w:szCs w:val="24"/>
        </w:rPr>
        <w:t>2</w:t>
      </w:r>
      <w:r w:rsidR="00EF00E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DDB929" w14:textId="1BD6A9C7" w:rsidR="00D05CA0" w:rsidRDefault="00011CC1" w:rsidP="006D25D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9589A7" wp14:editId="4E23378E">
            <wp:extent cx="5943600" cy="52838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38A09" w14:textId="51BE3EAE" w:rsidR="00E95197" w:rsidRPr="00B349DA" w:rsidRDefault="00E95197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 xml:space="preserve">C 1s </w:t>
      </w:r>
      <w:r w:rsidRPr="005D3CF5">
        <w:rPr>
          <w:rFonts w:ascii="Times New Roman" w:hAnsi="Times New Roman" w:cs="Times New Roman"/>
          <w:sz w:val="24"/>
          <w:szCs w:val="24"/>
        </w:rPr>
        <w:t>XPS of Fc-(OPE)n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u</w:t>
      </w:r>
      <w:r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3C061F" w14:textId="568271D9" w:rsidR="00E95197" w:rsidRDefault="006D02A1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CF523A" wp14:editId="2C9B225F">
            <wp:extent cx="5943600" cy="52838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67BC7" w14:textId="76932B48" w:rsidR="006D02A1" w:rsidRPr="006D25D8" w:rsidRDefault="006D02A1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 xml:space="preserve">Fe 2p </w:t>
      </w:r>
      <w:r w:rsidRPr="005D3CF5">
        <w:rPr>
          <w:rFonts w:ascii="Times New Roman" w:hAnsi="Times New Roman" w:cs="Times New Roman"/>
          <w:sz w:val="24"/>
          <w:szCs w:val="24"/>
        </w:rPr>
        <w:t>XPS of Fc-(OPE)n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u</w:t>
      </w:r>
      <w:r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50D79" w14:textId="06F06E02" w:rsidR="00800279" w:rsidRDefault="00800279" w:rsidP="00B40687">
      <w:pPr>
        <w:spacing w:line="480" w:lineRule="auto"/>
      </w:pPr>
    </w:p>
    <w:p w14:paraId="50B8F826" w14:textId="6314B733" w:rsidR="006D02A1" w:rsidRDefault="006D02A1" w:rsidP="00B40687">
      <w:pPr>
        <w:spacing w:line="480" w:lineRule="auto"/>
      </w:pPr>
    </w:p>
    <w:p w14:paraId="2CC500DC" w14:textId="77777777" w:rsidR="006D02A1" w:rsidRDefault="006D02A1" w:rsidP="00B40687">
      <w:pPr>
        <w:spacing w:line="480" w:lineRule="auto"/>
      </w:pPr>
    </w:p>
    <w:p w14:paraId="028561DC" w14:textId="77777777" w:rsidR="0076479C" w:rsidRPr="0076479C" w:rsidRDefault="0076479C" w:rsidP="0076479C"/>
    <w:p w14:paraId="69A5A858" w14:textId="7128E6FC" w:rsidR="008272DE" w:rsidRPr="00830A0C" w:rsidRDefault="00C2157C" w:rsidP="00C215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30A0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4.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ear-edge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-ray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bsorption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ine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>tructure</w:t>
      </w:r>
      <w:r w:rsidR="00830A0C">
        <w:rPr>
          <w:rFonts w:ascii="Times New Roman" w:hAnsi="Times New Roman" w:cs="Times New Roman"/>
          <w:b/>
          <w:bCs/>
          <w:sz w:val="24"/>
          <w:szCs w:val="24"/>
        </w:rPr>
        <w:t xml:space="preserve"> (NEXAFS)</w:t>
      </w:r>
    </w:p>
    <w:p w14:paraId="295D5E42" w14:textId="14148F5B" w:rsidR="00962623" w:rsidRDefault="00636FF8" w:rsidP="00805A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837E70" wp14:editId="53FC60A5">
            <wp:extent cx="4978400" cy="8229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926C5" w14:textId="57549CEF" w:rsidR="00EB1201" w:rsidRDefault="00EB1201" w:rsidP="00805A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 w:rsidR="00DF2F63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The C K-edge NEXAFS of </w:t>
      </w:r>
      <w:proofErr w:type="spellStart"/>
      <w:r w:rsidR="00A63052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636FF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36FF8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A6305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A63052">
        <w:rPr>
          <w:rFonts w:ascii="Times New Roman" w:hAnsi="Times New Roman" w:cs="Times New Roman"/>
          <w:sz w:val="24"/>
          <w:szCs w:val="24"/>
        </w:rPr>
        <w:t>Au</w:t>
      </w:r>
      <w:r w:rsidR="00A63052" w:rsidRPr="00A63052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A63052">
        <w:rPr>
          <w:rFonts w:ascii="Times New Roman" w:hAnsi="Times New Roman" w:cs="Times New Roman"/>
          <w:sz w:val="24"/>
          <w:szCs w:val="24"/>
        </w:rPr>
        <w:t>.</w:t>
      </w:r>
    </w:p>
    <w:p w14:paraId="192C93C8" w14:textId="77777777" w:rsidR="007477A0" w:rsidRDefault="000902CE" w:rsidP="007477A0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1201">
        <w:rPr>
          <w:rFonts w:ascii="Times New Roman" w:hAnsi="Times New Roman" w:cs="Times New Roman"/>
          <w:sz w:val="24"/>
          <w:szCs w:val="24"/>
        </w:rPr>
        <w:t xml:space="preserve">With the help of </w:t>
      </w:r>
      <w:r w:rsidR="00A63052">
        <w:rPr>
          <w:rFonts w:ascii="Times New Roman" w:hAnsi="Times New Roman" w:cs="Times New Roman"/>
          <w:sz w:val="24"/>
          <w:szCs w:val="24"/>
        </w:rPr>
        <w:t>PDOS</w:t>
      </w:r>
      <w:r w:rsidRPr="00EB1201">
        <w:rPr>
          <w:rFonts w:ascii="Times New Roman" w:hAnsi="Times New Roman" w:cs="Times New Roman"/>
          <w:sz w:val="24"/>
          <w:szCs w:val="24"/>
        </w:rPr>
        <w:t xml:space="preserve"> calculation, the first peak at 284.8</w:t>
      </w:r>
      <w:r w:rsidR="00AA2BFB"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Pr="00EB1201">
        <w:rPr>
          <w:rFonts w:ascii="Times New Roman" w:hAnsi="Times New Roman" w:cs="Times New Roman"/>
          <w:sz w:val="24"/>
          <w:szCs w:val="24"/>
        </w:rPr>
        <w:t xml:space="preserve">eV was assigned to </w:t>
      </w:r>
      <w:r w:rsidR="00636FF8">
        <w:rPr>
          <w:rFonts w:ascii="Times New Roman" w:hAnsi="Times New Roman" w:cs="Times New Roman"/>
          <w:sz w:val="24"/>
          <w:szCs w:val="24"/>
        </w:rPr>
        <w:t>mainly</w:t>
      </w:r>
      <w:r w:rsidR="00D748AF" w:rsidRPr="00A50773">
        <w:rPr>
          <w:rFonts w:ascii="Times New Roman" w:hAnsi="Times New Roman" w:cs="Times New Roman"/>
          <w:sz w:val="24"/>
          <w:szCs w:val="24"/>
        </w:rPr>
        <w:t xml:space="preserve"> consists of the π* of the aromatic OPE backbone. </w:t>
      </w:r>
      <w:r w:rsidRPr="00EB1201">
        <w:rPr>
          <w:rFonts w:ascii="Times New Roman" w:hAnsi="Times New Roman" w:cs="Times New Roman"/>
          <w:sz w:val="24"/>
          <w:szCs w:val="24"/>
        </w:rPr>
        <w:t>The second peak at 285.5</w:t>
      </w:r>
      <w:r w:rsidR="00AA2BFB"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Pr="00EB1201">
        <w:rPr>
          <w:rFonts w:ascii="Times New Roman" w:hAnsi="Times New Roman" w:cs="Times New Roman"/>
          <w:sz w:val="24"/>
          <w:szCs w:val="24"/>
        </w:rPr>
        <w:t xml:space="preserve">eV </w:t>
      </w:r>
      <w:r w:rsidR="009F56FD" w:rsidRPr="00A50773">
        <w:rPr>
          <w:rFonts w:ascii="Times New Roman" w:hAnsi="Times New Roman" w:cs="Times New Roman"/>
          <w:sz w:val="24"/>
          <w:szCs w:val="24"/>
        </w:rPr>
        <w:t>consist of Fe 3d orbital hybridized with the π* of the cyclopentadiene.</w:t>
      </w:r>
      <w:r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="007477A0" w:rsidRPr="00A85971">
        <w:rPr>
          <w:rFonts w:ascii="Times New Roman" w:hAnsi="Times New Roman" w:cs="Times New Roman"/>
          <w:sz w:val="24"/>
          <w:szCs w:val="24"/>
        </w:rPr>
        <w:t>The relative intensity of the first two peaks agrees well with this assignment.</w:t>
      </w:r>
    </w:p>
    <w:p w14:paraId="72F8B097" w14:textId="41C28048" w:rsidR="008D52CB" w:rsidRPr="00832C73" w:rsidRDefault="005F39F1" w:rsidP="008D52CB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4504">
        <w:rPr>
          <w:rFonts w:ascii="Times New Roman" w:hAnsi="Times New Roman" w:cs="Times New Roman"/>
          <w:sz w:val="24"/>
          <w:szCs w:val="24"/>
        </w:rPr>
        <w:t>OPE and Cp rings are on the same plane for these molecules</w:t>
      </w:r>
      <w:r w:rsidR="00832C73" w:rsidRPr="006E4504">
        <w:rPr>
          <w:rFonts w:ascii="Times New Roman" w:hAnsi="Times New Roman" w:cs="Times New Roman"/>
          <w:sz w:val="24"/>
          <w:szCs w:val="24"/>
        </w:rPr>
        <w:t>, allowing the π orbitals of these two parts have efficient conjugation.</w:t>
      </w:r>
    </w:p>
    <w:p w14:paraId="5DC033E1" w14:textId="5C66E607" w:rsidR="00832C73" w:rsidRPr="008D52CB" w:rsidRDefault="006C5D3E" w:rsidP="008D52CB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450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50A3A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150A3A">
        <w:rPr>
          <w:rFonts w:ascii="Times New Roman" w:hAnsi="Times New Roman" w:cs="Times New Roman"/>
          <w:sz w:val="24"/>
          <w:szCs w:val="24"/>
        </w:rPr>
        <w:t xml:space="preserve"> SAMs again </w:t>
      </w:r>
      <w:r w:rsidR="0019789A">
        <w:rPr>
          <w:rFonts w:ascii="Times New Roman" w:hAnsi="Times New Roman" w:cs="Times New Roman"/>
          <w:sz w:val="24"/>
          <w:szCs w:val="24"/>
        </w:rPr>
        <w:t xml:space="preserve">have better packing because of the freedom introduced by the CH2 units. </w:t>
      </w:r>
      <w:r w:rsidR="0071668F">
        <w:rPr>
          <w:rFonts w:ascii="Times New Roman" w:hAnsi="Times New Roman" w:cs="Times New Roman"/>
          <w:sz w:val="24"/>
          <w:szCs w:val="24"/>
        </w:rPr>
        <w:t>Their smaller tilt angle indicate they are more “standing up”.</w:t>
      </w:r>
    </w:p>
    <w:p w14:paraId="6A434D32" w14:textId="5A47F94B" w:rsidR="00DA7C9C" w:rsidRDefault="00DA7C9C" w:rsidP="006C5D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AB8C84" w14:textId="27661175" w:rsidR="009F6B80" w:rsidRPr="00E658CA" w:rsidRDefault="00E658CA" w:rsidP="00E658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658CA">
        <w:rPr>
          <w:rFonts w:ascii="Times New Roman" w:hAnsi="Times New Roman" w:cs="Times New Roman"/>
          <w:b/>
          <w:bCs/>
          <w:sz w:val="24"/>
          <w:szCs w:val="24"/>
        </w:rPr>
        <w:t>S5. Ultraviolet Photoemission Spectroscop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UPS)</w:t>
      </w:r>
    </w:p>
    <w:p w14:paraId="2C87328F" w14:textId="5FDC775F" w:rsidR="00CB0C02" w:rsidRDefault="009F6B80" w:rsidP="00D67A1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0B92E0" wp14:editId="53362955">
            <wp:extent cx="5264150" cy="398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951A1" w14:textId="6B0FC710" w:rsidR="00956008" w:rsidRPr="00956008" w:rsidRDefault="00956008" w:rsidP="009560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56008">
        <w:rPr>
          <w:rFonts w:ascii="Times New Roman" w:hAnsi="Times New Roman" w:cs="Times New Roman"/>
          <w:sz w:val="24"/>
          <w:szCs w:val="24"/>
        </w:rPr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 w:rsidR="009F6B80">
        <w:rPr>
          <w:rFonts w:ascii="Times New Roman" w:hAnsi="Times New Roman" w:cs="Times New Roman"/>
          <w:sz w:val="24"/>
          <w:szCs w:val="24"/>
        </w:rPr>
        <w:t>5</w:t>
      </w:r>
      <w:r w:rsidRPr="00956008">
        <w:rPr>
          <w:rFonts w:ascii="Times New Roman" w:hAnsi="Times New Roman" w:cs="Times New Roman"/>
          <w:sz w:val="24"/>
          <w:szCs w:val="24"/>
        </w:rPr>
        <w:t xml:space="preserve">. The HOMO level determined by </w:t>
      </w:r>
      <w:r w:rsidR="0038182B">
        <w:rPr>
          <w:rFonts w:ascii="Times New Roman" w:hAnsi="Times New Roman" w:cs="Times New Roman"/>
          <w:sz w:val="24"/>
          <w:szCs w:val="24"/>
        </w:rPr>
        <w:t>UPS</w:t>
      </w:r>
      <w:r w:rsidRPr="00956008">
        <w:rPr>
          <w:rFonts w:ascii="Times New Roman" w:hAnsi="Times New Roman" w:cs="Times New Roman"/>
          <w:sz w:val="24"/>
          <w:szCs w:val="24"/>
        </w:rPr>
        <w:t xml:space="preserve"> and CV.</w:t>
      </w:r>
    </w:p>
    <w:p w14:paraId="0E8EBE3B" w14:textId="7F3BECBF" w:rsidR="00D67A18" w:rsidRDefault="0038182B" w:rsidP="008F1C9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OMO level determined by UPS and CV agrees well with each other.</w:t>
      </w:r>
    </w:p>
    <w:p w14:paraId="38F65D3D" w14:textId="3493AB01" w:rsidR="00D32C9F" w:rsidRPr="00D32C9F" w:rsidRDefault="00D32C9F" w:rsidP="00D32C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2. The summary of SAM </w:t>
      </w:r>
      <w:r w:rsidR="00D57F7D">
        <w:rPr>
          <w:rFonts w:ascii="Times New Roman" w:hAnsi="Times New Roman" w:cs="Times New Roman"/>
          <w:sz w:val="24"/>
          <w:szCs w:val="24"/>
        </w:rPr>
        <w:t xml:space="preserve">properties </w:t>
      </w:r>
      <w:r w:rsidR="003100BB">
        <w:rPr>
          <w:rFonts w:ascii="Times New Roman" w:hAnsi="Times New Roman" w:cs="Times New Roman"/>
          <w:sz w:val="24"/>
          <w:szCs w:val="24"/>
        </w:rPr>
        <w:t>determined by UPS, NEXAFS</w:t>
      </w:r>
      <w:r w:rsidR="00526A75">
        <w:rPr>
          <w:rFonts w:ascii="Times New Roman" w:hAnsi="Times New Roman" w:cs="Times New Roman"/>
          <w:sz w:val="24"/>
          <w:szCs w:val="24"/>
        </w:rPr>
        <w:t xml:space="preserve">, UV-Vis and </w:t>
      </w:r>
      <w:r w:rsidR="003100BB">
        <w:rPr>
          <w:rFonts w:ascii="Times New Roman" w:hAnsi="Times New Roman" w:cs="Times New Roman"/>
          <w:sz w:val="24"/>
          <w:szCs w:val="24"/>
        </w:rPr>
        <w:t>XPS.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889"/>
        <w:gridCol w:w="1090"/>
        <w:gridCol w:w="1284"/>
        <w:gridCol w:w="1182"/>
        <w:gridCol w:w="1065"/>
        <w:gridCol w:w="10"/>
        <w:gridCol w:w="820"/>
        <w:gridCol w:w="1209"/>
        <w:gridCol w:w="935"/>
        <w:gridCol w:w="876"/>
      </w:tblGrid>
      <w:tr w:rsidR="007326C5" w14:paraId="641D4B40" w14:textId="77777777" w:rsidTr="00F3391E">
        <w:trPr>
          <w:trHeight w:val="290"/>
        </w:trPr>
        <w:tc>
          <w:tcPr>
            <w:tcW w:w="47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3E54C49" w14:textId="77777777" w:rsidR="007326C5" w:rsidRPr="003B2DEF" w:rsidRDefault="007326C5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00" w:type="pct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80F823D" w14:textId="317BBE18" w:rsidR="007326C5" w:rsidRPr="003B2DEF" w:rsidRDefault="007326C5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UPS</w:t>
            </w:r>
          </w:p>
        </w:tc>
        <w:tc>
          <w:tcPr>
            <w:tcW w:w="574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E36C895" w14:textId="77777777" w:rsidR="007326C5" w:rsidRPr="003B2DEF" w:rsidRDefault="007326C5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NEXAFS</w:t>
            </w:r>
          </w:p>
        </w:tc>
        <w:tc>
          <w:tcPr>
            <w:tcW w:w="1084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B44CAD7" w14:textId="1E34A506" w:rsidR="007326C5" w:rsidRPr="003B2DEF" w:rsidRDefault="007326C5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UV-Vis</w:t>
            </w:r>
          </w:p>
        </w:tc>
        <w:tc>
          <w:tcPr>
            <w:tcW w:w="967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E10586E" w14:textId="4534F26B" w:rsidR="007326C5" w:rsidRPr="003B2DEF" w:rsidRDefault="007326C5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XPS</w:t>
            </w:r>
          </w:p>
        </w:tc>
      </w:tr>
      <w:tr w:rsidR="00F00CC4" w14:paraId="216A3ECB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2DCC78A" w14:textId="77777777" w:rsidR="00F00CC4" w:rsidRPr="003B2DEF" w:rsidRDefault="00F00CC4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SAM</w:t>
            </w:r>
          </w:p>
        </w:tc>
        <w:tc>
          <w:tcPr>
            <w:tcW w:w="582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ADFEB8C" w14:textId="471A7065" w:rsidR="00F00CC4" w:rsidRPr="003B2DEF" w:rsidRDefault="00F00CC4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C249A2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Φ</w:t>
            </w:r>
            <w:r w:rsidRPr="003B2DEF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SAM</w:t>
            </w:r>
            <w:r w:rsidRPr="00C249A2">
              <w:rPr>
                <w:rFonts w:ascii="Times New Roman" w:hAnsi="Times New Roman" w:cs="Times New Roman"/>
                <w:color w:val="000000"/>
                <w:lang w:val="en-US"/>
              </w:rPr>
              <w:t>(eV)</w:t>
            </w:r>
          </w:p>
        </w:tc>
        <w:tc>
          <w:tcPr>
            <w:tcW w:w="686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B5C41B5" w14:textId="02626363" w:rsidR="00F00CC4" w:rsidRPr="003B2DEF" w:rsidRDefault="00F00CC4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proofErr w:type="spellStart"/>
            <w:r w:rsidRPr="00C249A2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δE</w:t>
            </w:r>
            <w:r w:rsidRPr="003B2DEF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HOMO</w:t>
            </w:r>
            <w:proofErr w:type="spellEnd"/>
            <w:r w:rsidRPr="00C249A2">
              <w:rPr>
                <w:rFonts w:ascii="Times New Roman" w:hAnsi="Times New Roman" w:cs="Times New Roman"/>
                <w:color w:val="000000"/>
                <w:lang w:val="en-US"/>
              </w:rPr>
              <w:t>(eV)</w:t>
            </w:r>
          </w:p>
        </w:tc>
        <w:tc>
          <w:tcPr>
            <w:tcW w:w="631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D51B3AB" w14:textId="68F3AA6C" w:rsidR="00F00CC4" w:rsidRPr="003B2DEF" w:rsidRDefault="00F00CC4" w:rsidP="003B2D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C249A2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E</w:t>
            </w:r>
            <w:r w:rsidRPr="003B2DEF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HOMO</w:t>
            </w:r>
            <w:r w:rsidRPr="00C249A2">
              <w:rPr>
                <w:rFonts w:ascii="Times New Roman" w:hAnsi="Times New Roman" w:cs="Times New Roman"/>
                <w:color w:val="000000"/>
                <w:lang w:val="en-US"/>
              </w:rPr>
              <w:t>(eV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626664C9" w14:textId="4FDDC9DB" w:rsidR="00F00CC4" w:rsidRPr="003B2DEF" w:rsidRDefault="00F00CC4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α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(º)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D355FAB" w14:textId="70B3066D" w:rsidR="00F00CC4" w:rsidRPr="003B2DEF" w:rsidRDefault="00F00CC4" w:rsidP="007326C5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proofErr w:type="spellStart"/>
            <w:r w:rsidRPr="007326C5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E</w:t>
            </w:r>
            <w:r w:rsidR="007326C5" w:rsidRPr="007326C5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g</w:t>
            </w:r>
            <w:proofErr w:type="spellEnd"/>
            <w:r w:rsidR="007326C5" w:rsidRPr="007326C5">
              <w:rPr>
                <w:rFonts w:ascii="Times New Roman" w:hAnsi="Times New Roman" w:cs="Times New Roman"/>
                <w:color w:val="000000"/>
                <w:lang w:val="en-US"/>
              </w:rPr>
              <w:t>(e</w:t>
            </w:r>
            <w:r w:rsidR="007326C5" w:rsidRPr="007326C5">
              <w:rPr>
                <w:rFonts w:ascii="Times New Roman" w:hAnsi="Times New Roman" w:cs="Times New Roman" w:hint="eastAsia"/>
                <w:color w:val="000000"/>
                <w:lang w:val="en-US"/>
              </w:rPr>
              <w:t>V</w:t>
            </w:r>
            <w:r w:rsidR="007326C5" w:rsidRPr="007326C5">
              <w:rPr>
                <w:rFonts w:ascii="Times New Roman" w:hAnsi="Times New Roman" w:cs="Times New Roman"/>
                <w:color w:val="000000"/>
                <w:lang w:val="en-US"/>
              </w:rPr>
              <w:t>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6DE7A10E" w14:textId="01AE8C2F" w:rsidR="00F00CC4" w:rsidRPr="007326C5" w:rsidRDefault="007326C5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326C5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E</w:t>
            </w:r>
            <w:r w:rsidRPr="007326C5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LUMO</w:t>
            </w:r>
            <w:r w:rsidRPr="007326C5">
              <w:rPr>
                <w:rFonts w:ascii="Times New Roman" w:hAnsi="Times New Roman" w:cs="Times New Roman"/>
                <w:color w:val="000000"/>
                <w:lang w:val="en-US"/>
              </w:rPr>
              <w:t>(eV)</w:t>
            </w:r>
          </w:p>
        </w:tc>
        <w:tc>
          <w:tcPr>
            <w:tcW w:w="499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3A3E522" w14:textId="0E019617" w:rsidR="00F00CC4" w:rsidRPr="003B2DEF" w:rsidRDefault="00F00CC4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proofErr w:type="spellStart"/>
            <w:r w:rsidRPr="003B2DEF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d</w:t>
            </w:r>
            <w:r w:rsidRPr="003B2DEF">
              <w:rPr>
                <w:rFonts w:ascii="Times New Roman" w:hAnsi="Times New Roman" w:cs="Times New Roman"/>
                <w:color w:val="000000"/>
                <w:vertAlign w:val="subscript"/>
                <w:lang w:val="en-US"/>
              </w:rPr>
              <w:t>SAM</w:t>
            </w:r>
            <w:proofErr w:type="spellEnd"/>
            <w:r w:rsidRPr="00C249A2">
              <w:rPr>
                <w:rFonts w:ascii="Times New Roman" w:hAnsi="Times New Roman" w:cs="Times New Roman"/>
                <w:color w:val="000000"/>
                <w:lang w:val="en-US"/>
              </w:rPr>
              <w:t>(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Å</w:t>
            </w:r>
            <w:r w:rsidRPr="00C249A2">
              <w:rPr>
                <w:rFonts w:ascii="Times New Roman" w:hAnsi="Times New Roman" w:cs="Times New Roman"/>
                <w:color w:val="000000"/>
                <w:lang w:val="en-US"/>
              </w:rPr>
              <w:t>)</w:t>
            </w:r>
          </w:p>
        </w:tc>
        <w:tc>
          <w:tcPr>
            <w:tcW w:w="468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19A242A" w14:textId="77777777" w:rsidR="00F00CC4" w:rsidRPr="003B2DEF" w:rsidRDefault="00F00CC4" w:rsidP="007326C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 xml:space="preserve">relative </w:t>
            </w:r>
            <w:r w:rsidRPr="003B2DEF">
              <w:rPr>
                <w:rFonts w:ascii="Times New Roman" w:hAnsi="Times New Roman" w:cs="Times New Roman"/>
                <w:i/>
                <w:iCs/>
                <w:color w:val="000000"/>
                <w:lang w:val="en-US"/>
              </w:rPr>
              <w:t>Γ</w:t>
            </w:r>
          </w:p>
        </w:tc>
      </w:tr>
      <w:tr w:rsidR="00F3391E" w14:paraId="7C3D2BE7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7BBEE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1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14631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44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EB080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6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5EB27" w14:textId="11B21640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B0A09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34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BCF76D" w14:textId="74B7B6E4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3.13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30BD4" w14:textId="36F77312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1.9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CE9B0" w14:textId="7E3C1F20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2.5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DDDA7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1</w:t>
            </w:r>
          </w:p>
        </w:tc>
      </w:tr>
      <w:tr w:rsidR="00F3391E" w14:paraId="164FB24A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A2DC2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2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A5A98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38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2615F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77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E3F6B" w14:textId="149B2BC2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5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3D7C5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33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E969A0" w14:textId="46F04C54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3.05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55F38" w14:textId="03FF0628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2.1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5D66B" w14:textId="3E680785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6.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FC905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3</w:t>
            </w:r>
          </w:p>
        </w:tc>
      </w:tr>
      <w:tr w:rsidR="00F3391E" w14:paraId="49FEA8A2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782D3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3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28623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35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0AA01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8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6D889" w14:textId="1FEA80AE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DB01A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35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098EFD" w14:textId="0BAD03F7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3.0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9BCC3" w14:textId="39749029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2.16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F6CEE" w14:textId="13E58C08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22.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CB51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2</w:t>
            </w:r>
          </w:p>
        </w:tc>
      </w:tr>
      <w:tr w:rsidR="00F3391E" w14:paraId="5B0DE322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3042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1C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032E8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38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DF3CE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7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EF3B0" w14:textId="780C4234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77637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30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ED633" w14:textId="077DDF38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3.1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2561B" w14:textId="7C5D720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1.9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C4189" w14:textId="5695184E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4.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B0AE6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1</w:t>
            </w:r>
          </w:p>
        </w:tc>
      </w:tr>
      <w:tr w:rsidR="00F3391E" w14:paraId="0538DD4C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F776D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2C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575E7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29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8E893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8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F1816" w14:textId="6936FFFF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BBED0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25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D3FB99" w14:textId="02E91B93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3.03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C3898" w14:textId="7BD4F016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2.11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7BB60" w14:textId="225E046B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21.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C44D1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0</w:t>
            </w:r>
          </w:p>
        </w:tc>
      </w:tr>
      <w:tr w:rsidR="00F3391E" w14:paraId="2B83487D" w14:textId="77777777" w:rsidTr="00F3391E">
        <w:trPr>
          <w:trHeight w:val="290"/>
        </w:trPr>
        <w:tc>
          <w:tcPr>
            <w:tcW w:w="475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18E5824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OPE3C</w:t>
            </w:r>
          </w:p>
        </w:tc>
        <w:tc>
          <w:tcPr>
            <w:tcW w:w="582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CD84B5F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4.26</w:t>
            </w:r>
          </w:p>
        </w:tc>
        <w:tc>
          <w:tcPr>
            <w:tcW w:w="686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0D063BD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0.91</w:t>
            </w:r>
          </w:p>
        </w:tc>
        <w:tc>
          <w:tcPr>
            <w:tcW w:w="631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58F169D" w14:textId="7E07BF63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</w:t>
            </w: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5.17</w:t>
            </w:r>
          </w:p>
        </w:tc>
        <w:tc>
          <w:tcPr>
            <w:tcW w:w="569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D634D6A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26</w:t>
            </w:r>
          </w:p>
        </w:tc>
        <w:tc>
          <w:tcPr>
            <w:tcW w:w="443" w:type="pct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59DC72E" w14:textId="43D37AAB" w:rsidR="00F3391E" w:rsidRPr="00F3391E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ind w:left="5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3391E">
              <w:rPr>
                <w:rFonts w:ascii="Times New Roman" w:hAnsi="Times New Roman" w:cs="Times New Roman"/>
                <w:color w:val="000000"/>
              </w:rPr>
              <w:t>2.99</w:t>
            </w:r>
          </w:p>
        </w:tc>
        <w:tc>
          <w:tcPr>
            <w:tcW w:w="646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F4820F2" w14:textId="6D5CA716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-2.18</w:t>
            </w:r>
          </w:p>
        </w:tc>
        <w:tc>
          <w:tcPr>
            <w:tcW w:w="499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0EF0A4C" w14:textId="07652BA6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24.4</w:t>
            </w:r>
          </w:p>
        </w:tc>
        <w:tc>
          <w:tcPr>
            <w:tcW w:w="468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D6AF69B" w14:textId="77777777" w:rsidR="00F3391E" w:rsidRPr="003B2DEF" w:rsidRDefault="00F3391E" w:rsidP="00F3391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2DEF">
              <w:rPr>
                <w:rFonts w:ascii="Times New Roman" w:hAnsi="Times New Roman" w:cs="Times New Roman"/>
                <w:color w:val="000000"/>
                <w:lang w:val="en-US"/>
              </w:rPr>
              <w:t>1.1</w:t>
            </w:r>
          </w:p>
        </w:tc>
      </w:tr>
    </w:tbl>
    <w:p w14:paraId="57535AF1" w14:textId="77777777" w:rsidR="003B2DEF" w:rsidRDefault="003B2DEF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ACAB27" w14:textId="2663A23A" w:rsidR="00CD151C" w:rsidRDefault="00CD151C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6. UV-Vis</w:t>
      </w:r>
      <w:r w:rsidR="00F15E83">
        <w:rPr>
          <w:rFonts w:ascii="Times New Roman" w:hAnsi="Times New Roman" w:cs="Times New Roman"/>
          <w:b/>
          <w:bCs/>
          <w:sz w:val="24"/>
          <w:szCs w:val="24"/>
        </w:rPr>
        <w:t>ible Absorption</w:t>
      </w:r>
      <w:r w:rsidR="00B472D4">
        <w:rPr>
          <w:rFonts w:ascii="Times New Roman" w:hAnsi="Times New Roman" w:cs="Times New Roman"/>
          <w:b/>
          <w:bCs/>
          <w:sz w:val="24"/>
          <w:szCs w:val="24"/>
        </w:rPr>
        <w:t xml:space="preserve"> Spectroscopy</w:t>
      </w:r>
    </w:p>
    <w:p w14:paraId="67966765" w14:textId="365F3A81" w:rsidR="00F15E83" w:rsidRDefault="00B472D4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72D4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6D778AE" wp14:editId="233D96F6">
            <wp:extent cx="5363419" cy="4105076"/>
            <wp:effectExtent l="0" t="0" r="0" b="0"/>
            <wp:docPr id="22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286EF716-9208-48B8-99AD-7324A068A5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286EF716-9208-48B8-99AD-7324A068A5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3419" cy="410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424D3" w14:textId="28B042F8" w:rsidR="00B472D4" w:rsidRDefault="00B472D4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72D4">
        <w:rPr>
          <w:rFonts w:ascii="Times New Roman" w:hAnsi="Times New Roman" w:cs="Times New Roman"/>
          <w:sz w:val="24"/>
          <w:szCs w:val="24"/>
        </w:rPr>
        <w:t>Figure S6</w:t>
      </w:r>
      <w:r>
        <w:rPr>
          <w:rFonts w:ascii="Times New Roman" w:hAnsi="Times New Roman" w:cs="Times New Roman"/>
          <w:sz w:val="24"/>
          <w:szCs w:val="24"/>
        </w:rPr>
        <w:t xml:space="preserve">. The UV-Vis spectrum for </w:t>
      </w:r>
      <w:r w:rsidR="002970DA">
        <w:rPr>
          <w:rFonts w:ascii="Times New Roman" w:hAnsi="Times New Roman" w:cs="Times New Roman"/>
          <w:sz w:val="24"/>
          <w:szCs w:val="24"/>
        </w:rPr>
        <w:t xml:space="preserve">0.1M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utions in </w:t>
      </w:r>
      <w:commentRangeStart w:id="0"/>
      <w:r w:rsidR="002970DA">
        <w:rPr>
          <w:rFonts w:ascii="Times New Roman" w:hAnsi="Times New Roman" w:cs="Times New Roman"/>
          <w:sz w:val="24"/>
          <w:szCs w:val="24"/>
        </w:rPr>
        <w:t>THF</w:t>
      </w:r>
      <w:commentRangeEnd w:id="0"/>
      <w:r w:rsidR="00A02630">
        <w:rPr>
          <w:rStyle w:val="CommentReference"/>
        </w:rPr>
        <w:commentReference w:id="0"/>
      </w:r>
      <w:r w:rsidR="002970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05E01D" w14:textId="1F8597F7" w:rsidR="00A705CD" w:rsidRPr="00A705CD" w:rsidRDefault="00A705CD" w:rsidP="00A705CD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ptical HOMO-LUMO gap is acquired </w:t>
      </w:r>
      <w:r w:rsidR="004B42DB">
        <w:rPr>
          <w:rFonts w:ascii="Times New Roman" w:hAnsi="Times New Roman" w:cs="Times New Roman"/>
          <w:sz w:val="24"/>
          <w:szCs w:val="24"/>
        </w:rPr>
        <w:t xml:space="preserve">from the onset of the </w:t>
      </w:r>
      <w:r w:rsidR="007469F7">
        <w:rPr>
          <w:rFonts w:ascii="Times New Roman" w:hAnsi="Times New Roman" w:cs="Times New Roman"/>
          <w:sz w:val="24"/>
          <w:szCs w:val="24"/>
        </w:rPr>
        <w:t xml:space="preserve">absorption peak with the highest wavelength. This energy gap is used to determine the LUMO level in the energy level diagram in Figure 5. </w:t>
      </w:r>
    </w:p>
    <w:p w14:paraId="6B00055B" w14:textId="2979F0B7" w:rsidR="008F1C9C" w:rsidRPr="009201C0" w:rsidRDefault="00E658CA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201C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D151C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201C0">
        <w:rPr>
          <w:rFonts w:ascii="Times New Roman" w:hAnsi="Times New Roman" w:cs="Times New Roman"/>
          <w:b/>
          <w:bCs/>
          <w:sz w:val="24"/>
          <w:szCs w:val="24"/>
        </w:rPr>
        <w:t xml:space="preserve">. Heatmaps for the </w:t>
      </w:r>
      <w:r w:rsidRPr="009201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J-</w:t>
      </w:r>
      <w:r w:rsidR="000B20E5" w:rsidRPr="009201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V</w:t>
      </w:r>
      <w:r w:rsidR="000B20E5" w:rsidRPr="009201C0">
        <w:rPr>
          <w:rFonts w:ascii="Times New Roman" w:hAnsi="Times New Roman" w:cs="Times New Roman"/>
          <w:b/>
          <w:bCs/>
          <w:sz w:val="24"/>
          <w:szCs w:val="24"/>
        </w:rPr>
        <w:t xml:space="preserve"> measurements</w:t>
      </w:r>
    </w:p>
    <w:p w14:paraId="7F8E7D45" w14:textId="7029A25F" w:rsidR="009201C0" w:rsidRDefault="00061B3C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825119" wp14:editId="3B5CFBAE">
            <wp:extent cx="5943600" cy="700532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0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C57B0" w14:textId="43588741" w:rsidR="002B1D26" w:rsidRDefault="00D5227D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061B3C">
        <w:rPr>
          <w:rFonts w:ascii="Times New Roman" w:hAnsi="Times New Roman" w:cs="Times New Roman"/>
          <w:sz w:val="24"/>
          <w:szCs w:val="24"/>
        </w:rPr>
        <w:t xml:space="preserve">The current density heatmaps of the junctions </w:t>
      </w:r>
      <w:proofErr w:type="spellStart"/>
      <w:r w:rsidR="00061B3C">
        <w:rPr>
          <w:rFonts w:ascii="Times New Roman" w:hAnsi="Times New Roman" w:cs="Times New Roman"/>
          <w:sz w:val="24"/>
          <w:szCs w:val="24"/>
        </w:rPr>
        <w:t>OPE</w:t>
      </w:r>
      <w:r w:rsidR="0015524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>//</w:t>
      </w:r>
      <w:proofErr w:type="spellStart"/>
      <w:r w:rsidR="0015524F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524F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>//</w:t>
      </w:r>
      <w:proofErr w:type="spellStart"/>
      <w:r w:rsidR="0015524F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498F59" w14:textId="61B0730F" w:rsidR="008C6EA9" w:rsidRDefault="003D0699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3.</w:t>
      </w:r>
      <w:r w:rsidR="00C630EF">
        <w:rPr>
          <w:rFonts w:ascii="Times New Roman" w:hAnsi="Times New Roman" w:cs="Times New Roman"/>
          <w:sz w:val="24"/>
          <w:szCs w:val="24"/>
        </w:rPr>
        <w:t xml:space="preserve"> Junction yields for the measurements conducted with cone-shaped </w:t>
      </w:r>
      <w:proofErr w:type="spellStart"/>
      <w:r w:rsidR="00C630EF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C630EF">
        <w:rPr>
          <w:rFonts w:ascii="Times New Roman" w:hAnsi="Times New Roman" w:cs="Times New Roman"/>
          <w:sz w:val="24"/>
          <w:szCs w:val="24"/>
        </w:rPr>
        <w:t xml:space="preserve"> tips. 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20" w:firstRow="1" w:lastRow="0" w:firstColumn="0" w:lastColumn="0" w:noHBand="0" w:noVBand="1"/>
      </w:tblPr>
      <w:tblGrid>
        <w:gridCol w:w="2067"/>
        <w:gridCol w:w="2669"/>
        <w:gridCol w:w="1956"/>
        <w:gridCol w:w="2668"/>
      </w:tblGrid>
      <w:tr w:rsidR="003D0699" w:rsidRPr="003D0699" w14:paraId="2152EB4B" w14:textId="77777777" w:rsidTr="003D0699">
        <w:trPr>
          <w:trHeight w:val="20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D0401D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SAMs</w:t>
            </w:r>
          </w:p>
        </w:tc>
        <w:tc>
          <w:tcPr>
            <w:tcW w:w="1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3867F6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o. of junctions</w:t>
            </w:r>
          </w:p>
        </w:tc>
        <w:tc>
          <w:tcPr>
            <w:tcW w:w="10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F91087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o. of shorts</w:t>
            </w:r>
          </w:p>
        </w:tc>
        <w:tc>
          <w:tcPr>
            <w:tcW w:w="1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FBBB7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on-shorting junctions Yield (%)</w:t>
            </w:r>
          </w:p>
        </w:tc>
      </w:tr>
      <w:tr w:rsidR="003D0699" w:rsidRPr="003D0699" w14:paraId="58FAECE6" w14:textId="77777777" w:rsidTr="003D0699">
        <w:trPr>
          <w:trHeight w:val="20"/>
        </w:trPr>
        <w:tc>
          <w:tcPr>
            <w:tcW w:w="110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195EC9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1</w:t>
            </w:r>
          </w:p>
        </w:tc>
        <w:tc>
          <w:tcPr>
            <w:tcW w:w="142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5603E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04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DFDE27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4AF9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7</w:t>
            </w:r>
          </w:p>
        </w:tc>
      </w:tr>
      <w:tr w:rsidR="003D0699" w:rsidRPr="003D0699" w14:paraId="4316A591" w14:textId="77777777" w:rsidTr="003D0699">
        <w:trPr>
          <w:trHeight w:val="20"/>
        </w:trPr>
        <w:tc>
          <w:tcPr>
            <w:tcW w:w="1104" w:type="pct"/>
            <w:shd w:val="clear" w:color="auto" w:fill="auto"/>
            <w:vAlign w:val="center"/>
            <w:hideMark/>
          </w:tcPr>
          <w:p w14:paraId="2D5F2778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2</w:t>
            </w:r>
          </w:p>
        </w:tc>
        <w:tc>
          <w:tcPr>
            <w:tcW w:w="1426" w:type="pct"/>
            <w:shd w:val="clear" w:color="auto" w:fill="auto"/>
            <w:vAlign w:val="center"/>
            <w:hideMark/>
          </w:tcPr>
          <w:p w14:paraId="367A005C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045" w:type="pct"/>
            <w:shd w:val="clear" w:color="auto" w:fill="auto"/>
            <w:vAlign w:val="center"/>
            <w:hideMark/>
          </w:tcPr>
          <w:p w14:paraId="016C9421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26" w:type="pct"/>
            <w:shd w:val="clear" w:color="auto" w:fill="auto"/>
            <w:noWrap/>
            <w:vAlign w:val="center"/>
            <w:hideMark/>
          </w:tcPr>
          <w:p w14:paraId="3D7B6D2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7</w:t>
            </w:r>
          </w:p>
        </w:tc>
      </w:tr>
      <w:tr w:rsidR="003D0699" w:rsidRPr="003D0699" w14:paraId="167D83E5" w14:textId="77777777" w:rsidTr="003D0699">
        <w:trPr>
          <w:trHeight w:val="20"/>
        </w:trPr>
        <w:tc>
          <w:tcPr>
            <w:tcW w:w="1104" w:type="pct"/>
            <w:shd w:val="clear" w:color="auto" w:fill="auto"/>
            <w:vAlign w:val="center"/>
            <w:hideMark/>
          </w:tcPr>
          <w:p w14:paraId="56DA866A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3</w:t>
            </w:r>
          </w:p>
        </w:tc>
        <w:tc>
          <w:tcPr>
            <w:tcW w:w="1426" w:type="pct"/>
            <w:shd w:val="clear" w:color="auto" w:fill="auto"/>
            <w:vAlign w:val="center"/>
            <w:hideMark/>
          </w:tcPr>
          <w:p w14:paraId="1863691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045" w:type="pct"/>
            <w:shd w:val="clear" w:color="auto" w:fill="auto"/>
            <w:vAlign w:val="center"/>
            <w:hideMark/>
          </w:tcPr>
          <w:p w14:paraId="38C2CC34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26" w:type="pct"/>
            <w:shd w:val="clear" w:color="auto" w:fill="auto"/>
            <w:noWrap/>
            <w:vAlign w:val="center"/>
            <w:hideMark/>
          </w:tcPr>
          <w:p w14:paraId="2420B99D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</w:t>
            </w:r>
          </w:p>
        </w:tc>
      </w:tr>
      <w:tr w:rsidR="003D0699" w:rsidRPr="003D0699" w14:paraId="48117BD5" w14:textId="77777777" w:rsidTr="003D0699">
        <w:trPr>
          <w:trHeight w:val="20"/>
        </w:trPr>
        <w:tc>
          <w:tcPr>
            <w:tcW w:w="1104" w:type="pct"/>
            <w:shd w:val="clear" w:color="auto" w:fill="auto"/>
            <w:vAlign w:val="center"/>
            <w:hideMark/>
          </w:tcPr>
          <w:p w14:paraId="6839A315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1C</w:t>
            </w:r>
          </w:p>
        </w:tc>
        <w:tc>
          <w:tcPr>
            <w:tcW w:w="1426" w:type="pct"/>
            <w:shd w:val="clear" w:color="auto" w:fill="auto"/>
            <w:vAlign w:val="center"/>
            <w:hideMark/>
          </w:tcPr>
          <w:p w14:paraId="063253FE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045" w:type="pct"/>
            <w:shd w:val="clear" w:color="auto" w:fill="auto"/>
            <w:vAlign w:val="center"/>
            <w:hideMark/>
          </w:tcPr>
          <w:p w14:paraId="53CCF84F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426" w:type="pct"/>
            <w:shd w:val="clear" w:color="auto" w:fill="auto"/>
            <w:noWrap/>
            <w:vAlign w:val="center"/>
            <w:hideMark/>
          </w:tcPr>
          <w:p w14:paraId="795EE20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2</w:t>
            </w:r>
          </w:p>
        </w:tc>
      </w:tr>
      <w:tr w:rsidR="003D0699" w:rsidRPr="003D0699" w14:paraId="3587A0FA" w14:textId="77777777" w:rsidTr="003D0699">
        <w:trPr>
          <w:trHeight w:val="20"/>
        </w:trPr>
        <w:tc>
          <w:tcPr>
            <w:tcW w:w="1104" w:type="pct"/>
            <w:shd w:val="clear" w:color="auto" w:fill="auto"/>
            <w:vAlign w:val="center"/>
            <w:hideMark/>
          </w:tcPr>
          <w:p w14:paraId="61C88633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2C</w:t>
            </w:r>
          </w:p>
        </w:tc>
        <w:tc>
          <w:tcPr>
            <w:tcW w:w="1426" w:type="pct"/>
            <w:shd w:val="clear" w:color="auto" w:fill="auto"/>
            <w:vAlign w:val="center"/>
            <w:hideMark/>
          </w:tcPr>
          <w:p w14:paraId="64D13AFA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045" w:type="pct"/>
            <w:shd w:val="clear" w:color="auto" w:fill="auto"/>
            <w:vAlign w:val="center"/>
            <w:hideMark/>
          </w:tcPr>
          <w:p w14:paraId="49D06A9A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426" w:type="pct"/>
            <w:shd w:val="clear" w:color="auto" w:fill="auto"/>
            <w:noWrap/>
            <w:vAlign w:val="center"/>
            <w:hideMark/>
          </w:tcPr>
          <w:p w14:paraId="5B96715B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</w:tr>
      <w:tr w:rsidR="003D0699" w:rsidRPr="003D0699" w14:paraId="3078061F" w14:textId="77777777" w:rsidTr="003D0699">
        <w:trPr>
          <w:trHeight w:val="20"/>
        </w:trPr>
        <w:tc>
          <w:tcPr>
            <w:tcW w:w="1104" w:type="pct"/>
            <w:shd w:val="clear" w:color="auto" w:fill="auto"/>
            <w:vAlign w:val="center"/>
            <w:hideMark/>
          </w:tcPr>
          <w:p w14:paraId="2F376665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PE3C</w:t>
            </w:r>
          </w:p>
        </w:tc>
        <w:tc>
          <w:tcPr>
            <w:tcW w:w="1426" w:type="pct"/>
            <w:shd w:val="clear" w:color="auto" w:fill="auto"/>
            <w:vAlign w:val="center"/>
            <w:hideMark/>
          </w:tcPr>
          <w:p w14:paraId="7B6006C8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045" w:type="pct"/>
            <w:shd w:val="clear" w:color="auto" w:fill="auto"/>
            <w:vAlign w:val="center"/>
            <w:hideMark/>
          </w:tcPr>
          <w:p w14:paraId="2DF11B8C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26" w:type="pct"/>
            <w:shd w:val="clear" w:color="auto" w:fill="auto"/>
            <w:noWrap/>
            <w:vAlign w:val="center"/>
            <w:hideMark/>
          </w:tcPr>
          <w:p w14:paraId="15BA8B20" w14:textId="77777777" w:rsidR="003D0699" w:rsidRPr="003D0699" w:rsidRDefault="003D0699" w:rsidP="003D0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06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5</w:t>
            </w:r>
          </w:p>
        </w:tc>
      </w:tr>
    </w:tbl>
    <w:p w14:paraId="504D8E2E" w14:textId="0BDC603B" w:rsidR="004A2C1B" w:rsidRDefault="004A2C1B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647D58" w14:textId="605F84CE" w:rsidR="00C630EF" w:rsidRPr="00E94760" w:rsidRDefault="00C630EF" w:rsidP="002B1D2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4760">
        <w:rPr>
          <w:rFonts w:ascii="Times New Roman" w:hAnsi="Times New Roman" w:cs="Times New Roman"/>
          <w:b/>
          <w:bCs/>
          <w:sz w:val="24"/>
          <w:szCs w:val="24"/>
        </w:rPr>
        <w:t>S8. Temperature-dependent measurement</w:t>
      </w:r>
    </w:p>
    <w:p w14:paraId="4B76AB2D" w14:textId="41BE7070" w:rsidR="00E94760" w:rsidRDefault="00F7583B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D6A907" wp14:editId="6FF91599">
            <wp:extent cx="5983369" cy="66126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366" cy="66247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EC5B38" w14:textId="31A9858A" w:rsidR="00F7583B" w:rsidRDefault="007E1564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8. The temperature-dependent </w:t>
      </w:r>
      <w:r w:rsidR="00AA553E">
        <w:rPr>
          <w:rFonts w:ascii="Times New Roman" w:hAnsi="Times New Roman" w:cs="Times New Roman"/>
          <w:sz w:val="24"/>
          <w:szCs w:val="24"/>
        </w:rPr>
        <w:t xml:space="preserve">J-V measurement for OPE1. </w:t>
      </w:r>
    </w:p>
    <w:p w14:paraId="4F74D6E0" w14:textId="0A37A7BC" w:rsidR="008C75C1" w:rsidRDefault="002453CC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3E7388" wp14:editId="75ACE4F7">
            <wp:extent cx="5944053" cy="65614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092" cy="6570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31730F" w14:textId="4DFB303C" w:rsidR="002453CC" w:rsidRDefault="002453CC" w:rsidP="002453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 The temperature-dependent J-V measurement for OPE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2A920B" w14:textId="7D77F837" w:rsidR="002453CC" w:rsidRDefault="003667BF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045D7B" wp14:editId="0410396F">
            <wp:extent cx="5923991" cy="65357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16" cy="65574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04A722" w14:textId="23D24579" w:rsidR="00310787" w:rsidRDefault="00310787" w:rsidP="00310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</w:t>
      </w:r>
      <w:r w:rsidR="00EE0FFF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. The temperature-dependent J-V measurement for OPE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7A4C37" w14:textId="4F056A31" w:rsidR="00310787" w:rsidRDefault="00EE0FFF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1F4B14" wp14:editId="5BCC7DDD">
            <wp:extent cx="5939234" cy="65487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541" cy="65777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B2570F" w14:textId="285EEC5E" w:rsidR="00EE0FFF" w:rsidRDefault="00EE0FFF" w:rsidP="00EE0F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The temperature-dependent J-V measurement for OPE</w:t>
      </w:r>
      <w:r>
        <w:rPr>
          <w:rFonts w:ascii="Times New Roman" w:hAnsi="Times New Roman" w:cs="Times New Roman"/>
          <w:sz w:val="24"/>
          <w:szCs w:val="24"/>
        </w:rPr>
        <w:t>1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C7AAA7" w14:textId="208C04E1" w:rsidR="00EE0FFF" w:rsidRDefault="006011F2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3DAE9D" wp14:editId="2B06021E">
            <wp:extent cx="5950250" cy="65682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569" cy="6586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2E4BC7" w14:textId="24621323" w:rsidR="006011F2" w:rsidRDefault="006011F2" w:rsidP="006011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The temperature-dependent J-V measurement for OPE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C. </w:t>
      </w:r>
    </w:p>
    <w:p w14:paraId="36A3E642" w14:textId="318BC809" w:rsidR="006011F2" w:rsidRDefault="007765D4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E97BF3" wp14:editId="36889A14">
            <wp:extent cx="5944253" cy="65616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660" cy="6575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9D72D1" w14:textId="691279C5" w:rsidR="007765D4" w:rsidRDefault="007765D4" w:rsidP="007765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The temperature-dependent J-V measurement for OPE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C. </w:t>
      </w:r>
    </w:p>
    <w:p w14:paraId="5A85C1C8" w14:textId="77777777" w:rsidR="007765D4" w:rsidRDefault="007765D4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6DAD22" w14:textId="73A13E35" w:rsidR="004A2C1B" w:rsidRDefault="004A2C1B" w:rsidP="00B42C5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201C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630EF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201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4A2C1B">
        <w:rPr>
          <w:rFonts w:ascii="Times New Roman" w:hAnsi="Times New Roman" w:cs="Times New Roman"/>
          <w:b/>
          <w:bCs/>
          <w:sz w:val="24"/>
          <w:szCs w:val="24"/>
        </w:rPr>
        <w:t xml:space="preserve">ormalized differential conductance (NDC) </w:t>
      </w:r>
      <w:r w:rsidRPr="004A2C1B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p w14:paraId="08D78565" w14:textId="238A445F" w:rsidR="00B42C52" w:rsidRDefault="00B42C52" w:rsidP="00B42C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w:lastRenderedPageBreak/>
        <mc:AlternateContent>
          <mc:Choice Requires="wpg">
            <w:drawing>
              <wp:inline distT="0" distB="0" distL="0" distR="0" wp14:anchorId="568CF160" wp14:editId="7814CEE2">
                <wp:extent cx="3506562" cy="7019925"/>
                <wp:effectExtent l="0" t="0" r="0" b="0"/>
                <wp:docPr id="1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6562" cy="7019925"/>
                          <a:chOff x="0" y="0"/>
                          <a:chExt cx="3929009" cy="786534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2" y="485814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" y="2351315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Box 5"/>
                        <wps:cNvSpPr txBox="1"/>
                        <wps:spPr>
                          <a:xfrm>
                            <a:off x="199399" y="239935"/>
                            <a:ext cx="48364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B666845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" name="TextBox 6"/>
                        <wps:cNvSpPr txBox="1"/>
                        <wps:spPr>
                          <a:xfrm>
                            <a:off x="199399" y="2601063"/>
                            <a:ext cx="39826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CA90E65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" name="TextBox 7"/>
                        <wps:cNvSpPr txBox="1"/>
                        <wps:spPr>
                          <a:xfrm>
                            <a:off x="129483" y="5092039"/>
                            <a:ext cx="411538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DE09D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8CF160" id="Group 8" o:spid="_x0000_s1026" style="width:276.1pt;height:552.75pt;mso-position-horizontal-relative:char;mso-position-vertical-relative:line" coordsize="39290,7865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top:48581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">
                  <v:imagedata r:id="rId27" o:title=""/>
                </v:shape>
                <v:shape id="Picture 20" o:spid="_x0000_s1028" type="#_x0000_t75" style="position:absolute;top:23513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">
                  <v:imagedata r:id="rId28" o:title=""/>
                </v:shape>
                <v:shape id="Picture 23" o:spid="_x0000_s1029" type="#_x0000_t75" style="position:absolute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">
                  <v:imagedata r:id="rId2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30" type="#_x0000_t202" style="position:absolute;left:1993;top:2399;width:4837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5B666845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a)</w:t>
                        </w:r>
                      </w:p>
                    </w:txbxContent>
                  </v:textbox>
                </v:shape>
                <v:shape id="TextBox 6" o:spid="_x0000_s1031" type="#_x0000_t202" style="position:absolute;left:1993;top:26010;width:3983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5CA90E65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b)</w:t>
                        </w:r>
                      </w:p>
                    </w:txbxContent>
                  </v:textbox>
                </v:shape>
                <v:shape id="TextBox 7" o:spid="_x0000_s1032" type="#_x0000_t202" style="position:absolute;left:1294;top:50920;width:4116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223DE09D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F252AD7" w14:textId="0B421762" w:rsidR="00B42C52" w:rsidRPr="00371C7A" w:rsidRDefault="00B42C52" w:rsidP="00B42C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9. </w:t>
      </w:r>
      <w:r w:rsidRPr="00371C7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ormalized differential conductance </w:t>
      </w:r>
      <w:commentRangeStart w:id="1"/>
      <w:r>
        <w:rPr>
          <w:rFonts w:ascii="Times New Roman" w:hAnsi="Times New Roman" w:cs="Times New Roman"/>
          <w:sz w:val="24"/>
          <w:szCs w:val="24"/>
        </w:rPr>
        <w:t>(</w:t>
      </w:r>
      <w:r w:rsidRPr="00371C7A">
        <w:rPr>
          <w:rFonts w:ascii="Times New Roman" w:hAnsi="Times New Roman" w:cs="Times New Roman"/>
          <w:sz w:val="24"/>
          <w:szCs w:val="24"/>
        </w:rPr>
        <w:t>NDC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71C7A">
        <w:rPr>
          <w:rFonts w:ascii="Times New Roman" w:hAnsi="Times New Roman" w:cs="Times New Roman"/>
          <w:sz w:val="24"/>
          <w:szCs w:val="24"/>
        </w:rPr>
        <w:t xml:space="preserve"> plot of junction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a) OPE1C</w:t>
      </w:r>
      <w:commentRangeEnd w:id="1"/>
      <w:r w:rsidR="00B22729">
        <w:rPr>
          <w:rStyle w:val="CommentReference"/>
        </w:rPr>
        <w:commentReference w:id="1"/>
      </w:r>
      <w:r>
        <w:rPr>
          <w:rFonts w:ascii="Times New Roman" w:hAnsi="Times New Roman" w:cs="Times New Roman"/>
          <w:sz w:val="24"/>
          <w:szCs w:val="24"/>
        </w:rPr>
        <w:t xml:space="preserve">, (b) OPE2C and (c) OPE3C. </w:t>
      </w:r>
    </w:p>
    <w:p w14:paraId="5FE947F4" w14:textId="21CB31CC" w:rsidR="00B42C52" w:rsidRDefault="00B42C52" w:rsidP="00B42C52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S9 shows for OPE1C, </w:t>
      </w:r>
      <w:commentRangeStart w:id="2"/>
      <w:r>
        <w:rPr>
          <w:rFonts w:ascii="Times New Roman" w:hAnsi="Times New Roman" w:cs="Times New Roman"/>
          <w:sz w:val="24"/>
          <w:szCs w:val="24"/>
        </w:rPr>
        <w:t>the NDC plot indicates off-resonant tunnelling</w:t>
      </w:r>
      <w:commentRangeEnd w:id="2"/>
      <w:r>
        <w:rPr>
          <w:rStyle w:val="CommentReference"/>
        </w:rPr>
        <w:commentReference w:id="2"/>
      </w:r>
      <w:r>
        <w:rPr>
          <w:rFonts w:ascii="Times New Roman" w:hAnsi="Times New Roman" w:cs="Times New Roman"/>
          <w:sz w:val="24"/>
          <w:szCs w:val="24"/>
        </w:rPr>
        <w:t xml:space="preserve">. For OPE2C and OPE3C, the NDC shows a clear peak at negative bias, which is a characteristic diode behaviour. The peak position ( -1.1 V for OPE2C and -0.7 V for OPE3C) correlate with the peak in the </w:t>
      </w:r>
      <w:proofErr w:type="spellStart"/>
      <w:r w:rsidRPr="00C37A33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37A3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 w:rsidRPr="00C37A33">
        <w:rPr>
          <w:rFonts w:ascii="Times New Roman" w:hAnsi="Times New Roman" w:cs="Times New Roman"/>
          <w:i/>
          <w:i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plot in Figure 4 (d). This confirms that the HOMO of OPE3C molecule enters the conduction window at a lower bias than the shorter molecules. </w:t>
      </w:r>
    </w:p>
    <w:p w14:paraId="0A4D13D9" w14:textId="1E181C40" w:rsidR="003F6C26" w:rsidRPr="0042645C" w:rsidRDefault="00B42C52" w:rsidP="0042645C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opposed to the current density and activation energy, the NDC plots do not show any obvious dependency to the temperature. NDC reveals the fine structures regarding the shape of the J-V curve. S</w:t>
      </w:r>
      <w:commentRangeStart w:id="3"/>
      <w:r>
        <w:rPr>
          <w:rFonts w:ascii="Times New Roman" w:hAnsi="Times New Roman" w:cs="Times New Roman"/>
          <w:sz w:val="24"/>
          <w:szCs w:val="24"/>
        </w:rPr>
        <w:t>o we can conclude the charge transport mechanism does not vary in the temperature ranged measured this study</w:t>
      </w:r>
      <w:commentRangeEnd w:id="3"/>
      <w:r>
        <w:rPr>
          <w:rStyle w:val="CommentReference"/>
        </w:rPr>
        <w:commentReference w:id="3"/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8CCA16" w14:textId="77777777" w:rsidR="00AA6C1C" w:rsidRPr="00AA6C1C" w:rsidRDefault="00AA6C1C">
      <w:pPr>
        <w:rPr>
          <w:rFonts w:ascii="Times New Roman" w:hAnsi="Times New Roman" w:cs="Times New Roman"/>
          <w:sz w:val="24"/>
          <w:szCs w:val="24"/>
        </w:rPr>
      </w:pPr>
    </w:p>
    <w:sectPr w:rsidR="00AA6C1C" w:rsidRPr="00AA6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Ziyu Zhang" w:date="2021-01-20T16:24:00Z" w:initials="ZZ">
    <w:p w14:paraId="476B51D1" w14:textId="4135C2D1" w:rsidR="00A02630" w:rsidRDefault="00A02630">
      <w:pPr>
        <w:pStyle w:val="CommentText"/>
      </w:pPr>
      <w:r>
        <w:rPr>
          <w:rStyle w:val="CommentReference"/>
        </w:rPr>
        <w:annotationRef/>
      </w:r>
      <w:r>
        <w:t>Separate the two series</w:t>
      </w:r>
    </w:p>
  </w:comment>
  <w:comment w:id="1" w:author="Ziyu Zhang" w:date="2021-01-20T16:36:00Z" w:initials="ZZ">
    <w:p w14:paraId="00936566" w14:textId="497EEE8B" w:rsidR="00B22729" w:rsidRDefault="00B22729">
      <w:pPr>
        <w:pStyle w:val="CommentText"/>
      </w:pPr>
      <w:r>
        <w:rPr>
          <w:rStyle w:val="CommentReference"/>
        </w:rPr>
        <w:annotationRef/>
      </w:r>
      <w:r w:rsidR="00DB7651">
        <w:t xml:space="preserve">NDC will be updated </w:t>
      </w:r>
      <w:r w:rsidR="004A2C1B">
        <w:t>later with Senthil</w:t>
      </w:r>
    </w:p>
  </w:comment>
  <w:comment w:id="2" w:author="Nijhuis, Christian Albertus" w:date="2020-05-25T09:58:00Z" w:initials="NCA">
    <w:p w14:paraId="51519A3A" w14:textId="77777777" w:rsidR="00B42C52" w:rsidRDefault="00B42C52" w:rsidP="00B42C52">
      <w:pPr>
        <w:pStyle w:val="CommentText"/>
      </w:pPr>
      <w:r>
        <w:rPr>
          <w:rStyle w:val="CommentReference"/>
        </w:rPr>
        <w:annotationRef/>
      </w:r>
      <w:r>
        <w:t xml:space="preserve">Apart from leakage currents, this is indeed another viable explanation: here the molecule is too short and coherent tunnelling dominates, while for long molecule incoherent tunnelling dominates </w:t>
      </w:r>
    </w:p>
    <w:p w14:paraId="42969317" w14:textId="77777777" w:rsidR="00B42C52" w:rsidRDefault="00B42C52" w:rsidP="00B42C52">
      <w:pPr>
        <w:pStyle w:val="CommentText"/>
      </w:pPr>
    </w:p>
    <w:p w14:paraId="2595A20A" w14:textId="77777777" w:rsidR="00B42C52" w:rsidRDefault="00B42C52" w:rsidP="00B42C52">
      <w:pPr>
        <w:pStyle w:val="CommentText"/>
      </w:pPr>
      <w:r>
        <w:t xml:space="preserve">Perhaps the thin molecular layers with disorder results in strong coupling of the Fc to both electrodes so that charges tunnel across without losing coherence? </w:t>
      </w:r>
    </w:p>
    <w:p w14:paraId="78761473" w14:textId="77777777" w:rsidR="00B42C52" w:rsidRDefault="00B42C52" w:rsidP="00B42C52">
      <w:pPr>
        <w:pStyle w:val="CommentText"/>
      </w:pPr>
    </w:p>
    <w:p w14:paraId="64FB702B" w14:textId="77777777" w:rsidR="00B42C52" w:rsidRDefault="00B42C52" w:rsidP="00B42C52">
      <w:pPr>
        <w:pStyle w:val="CommentText"/>
      </w:pPr>
      <w:r>
        <w:t xml:space="preserve">I cannot see how the HOMO here cannot fall in the conduction whilst it does for the others </w:t>
      </w:r>
    </w:p>
  </w:comment>
  <w:comment w:id="3" w:author="Nijhuis, Christian Albertus" w:date="2020-05-25T10:00:00Z" w:initials="NCA">
    <w:p w14:paraId="1D0B0D25" w14:textId="77777777" w:rsidR="00B42C52" w:rsidRDefault="00B42C52" w:rsidP="00B42C52">
      <w:pPr>
        <w:pStyle w:val="CommentText"/>
      </w:pPr>
      <w:r>
        <w:rPr>
          <w:rStyle w:val="CommentReference"/>
        </w:rPr>
        <w:annotationRef/>
      </w:r>
      <w:r>
        <w:t xml:space="preserve">We see Ea afterall, this is unclear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76B51D1" w15:done="0"/>
  <w15:commentEx w15:paraId="00936566" w15:done="0"/>
  <w15:commentEx w15:paraId="64FB702B" w15:done="0"/>
  <w15:commentEx w15:paraId="1D0B0D2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76B51D1" w16cid:durableId="23B2D7C3"/>
  <w16cid:commentId w16cid:paraId="00936566" w16cid:durableId="23B2DA8B"/>
  <w16cid:commentId w16cid:paraId="64FB702B" w16cid:durableId="235CF92A"/>
  <w16cid:commentId w16cid:paraId="1D0B0D25" w16cid:durableId="235CF92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C543C"/>
    <w:multiLevelType w:val="hybridMultilevel"/>
    <w:tmpl w:val="95F0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D73DE"/>
    <w:multiLevelType w:val="hybridMultilevel"/>
    <w:tmpl w:val="CE2874CA"/>
    <w:lvl w:ilvl="0" w:tplc="D6D655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930D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7BB2F2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22DA5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0889F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7084F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77FC84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0F8247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2A1281FE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" w15:restartNumberingAfterBreak="0">
    <w:nsid w:val="12782FF2"/>
    <w:multiLevelType w:val="hybridMultilevel"/>
    <w:tmpl w:val="2D2E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1564"/>
    <w:multiLevelType w:val="hybridMultilevel"/>
    <w:tmpl w:val="69D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21950"/>
    <w:multiLevelType w:val="hybridMultilevel"/>
    <w:tmpl w:val="AAB8082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5" w15:restartNumberingAfterBreak="0">
    <w:nsid w:val="2E52395D"/>
    <w:multiLevelType w:val="hybridMultilevel"/>
    <w:tmpl w:val="A306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32ADA"/>
    <w:multiLevelType w:val="hybridMultilevel"/>
    <w:tmpl w:val="4A0AF5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6339B"/>
    <w:multiLevelType w:val="hybridMultilevel"/>
    <w:tmpl w:val="D88A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B70B5"/>
    <w:multiLevelType w:val="hybridMultilevel"/>
    <w:tmpl w:val="62D0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6672C"/>
    <w:multiLevelType w:val="hybridMultilevel"/>
    <w:tmpl w:val="AA30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728F2"/>
    <w:multiLevelType w:val="hybridMultilevel"/>
    <w:tmpl w:val="3296F0AC"/>
    <w:lvl w:ilvl="0" w:tplc="BDC47C6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5A40031C"/>
    <w:multiLevelType w:val="hybridMultilevel"/>
    <w:tmpl w:val="089238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04CAD"/>
    <w:multiLevelType w:val="hybridMultilevel"/>
    <w:tmpl w:val="BBECE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BF201E"/>
    <w:multiLevelType w:val="hybridMultilevel"/>
    <w:tmpl w:val="8B8CF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B7528C9"/>
    <w:multiLevelType w:val="hybridMultilevel"/>
    <w:tmpl w:val="D848BD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435688F"/>
    <w:multiLevelType w:val="hybridMultilevel"/>
    <w:tmpl w:val="0F46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C41E6"/>
    <w:multiLevelType w:val="hybridMultilevel"/>
    <w:tmpl w:val="EDF090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011629"/>
    <w:multiLevelType w:val="hybridMultilevel"/>
    <w:tmpl w:val="A6B86B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"/>
  </w:num>
  <w:num w:numId="6">
    <w:abstractNumId w:val="11"/>
  </w:num>
  <w:num w:numId="7">
    <w:abstractNumId w:val="16"/>
  </w:num>
  <w:num w:numId="8">
    <w:abstractNumId w:val="13"/>
  </w:num>
  <w:num w:numId="9">
    <w:abstractNumId w:val="17"/>
  </w:num>
  <w:num w:numId="10">
    <w:abstractNumId w:val="5"/>
  </w:num>
  <w:num w:numId="11">
    <w:abstractNumId w:val="14"/>
  </w:num>
  <w:num w:numId="12">
    <w:abstractNumId w:val="3"/>
  </w:num>
  <w:num w:numId="13">
    <w:abstractNumId w:val="8"/>
  </w:num>
  <w:num w:numId="14">
    <w:abstractNumId w:val="12"/>
  </w:num>
  <w:num w:numId="15">
    <w:abstractNumId w:val="0"/>
  </w:num>
  <w:num w:numId="16">
    <w:abstractNumId w:val="9"/>
  </w:num>
  <w:num w:numId="17">
    <w:abstractNumId w:val="2"/>
  </w:num>
  <w:num w:numId="1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iyu Zhang">
    <w15:presenceInfo w15:providerId="Windows Live" w15:userId="4a883aee5aabf32e"/>
  </w15:person>
  <w15:person w15:author="Nijhuis, Christian Albertus">
    <w15:presenceInfo w15:providerId="None" w15:userId="Nijhuis, Christian Albert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Y0MDY3MTU2NrBQ0lEKTi0uzszPAykwNKkFAL6XOIgtAAAA"/>
  </w:docVars>
  <w:rsids>
    <w:rsidRoot w:val="00AA6C1C"/>
    <w:rsid w:val="00004902"/>
    <w:rsid w:val="000062E8"/>
    <w:rsid w:val="00006B95"/>
    <w:rsid w:val="00011CC1"/>
    <w:rsid w:val="00011F40"/>
    <w:rsid w:val="00024646"/>
    <w:rsid w:val="00032CED"/>
    <w:rsid w:val="000344A6"/>
    <w:rsid w:val="00037DF5"/>
    <w:rsid w:val="00050B81"/>
    <w:rsid w:val="00051A32"/>
    <w:rsid w:val="0005372B"/>
    <w:rsid w:val="00061B3C"/>
    <w:rsid w:val="000637DD"/>
    <w:rsid w:val="0006692D"/>
    <w:rsid w:val="000807D6"/>
    <w:rsid w:val="00080A41"/>
    <w:rsid w:val="000902CE"/>
    <w:rsid w:val="000A21C9"/>
    <w:rsid w:val="000A3DBC"/>
    <w:rsid w:val="000B20E5"/>
    <w:rsid w:val="000B257A"/>
    <w:rsid w:val="000B3AE0"/>
    <w:rsid w:val="000C546F"/>
    <w:rsid w:val="000D45DE"/>
    <w:rsid w:val="000E2DD1"/>
    <w:rsid w:val="000F00AD"/>
    <w:rsid w:val="000F1B47"/>
    <w:rsid w:val="0010403F"/>
    <w:rsid w:val="00104AC9"/>
    <w:rsid w:val="00114F24"/>
    <w:rsid w:val="001271BD"/>
    <w:rsid w:val="0013052E"/>
    <w:rsid w:val="0013178A"/>
    <w:rsid w:val="00131E7C"/>
    <w:rsid w:val="001345EC"/>
    <w:rsid w:val="00150A3A"/>
    <w:rsid w:val="001524BA"/>
    <w:rsid w:val="0015524F"/>
    <w:rsid w:val="0015726A"/>
    <w:rsid w:val="00164275"/>
    <w:rsid w:val="0016787A"/>
    <w:rsid w:val="001736F0"/>
    <w:rsid w:val="001750C1"/>
    <w:rsid w:val="00176C43"/>
    <w:rsid w:val="00182E04"/>
    <w:rsid w:val="00185AB2"/>
    <w:rsid w:val="0019466E"/>
    <w:rsid w:val="0019789A"/>
    <w:rsid w:val="001B687F"/>
    <w:rsid w:val="001C450D"/>
    <w:rsid w:val="001C566E"/>
    <w:rsid w:val="001D2508"/>
    <w:rsid w:val="001E3B3B"/>
    <w:rsid w:val="001E4A42"/>
    <w:rsid w:val="001E53BD"/>
    <w:rsid w:val="001F49AC"/>
    <w:rsid w:val="00200C80"/>
    <w:rsid w:val="002013CB"/>
    <w:rsid w:val="00203858"/>
    <w:rsid w:val="002073D4"/>
    <w:rsid w:val="00207F20"/>
    <w:rsid w:val="00211C4A"/>
    <w:rsid w:val="00216059"/>
    <w:rsid w:val="002163EE"/>
    <w:rsid w:val="0022050D"/>
    <w:rsid w:val="002305C3"/>
    <w:rsid w:val="00231B68"/>
    <w:rsid w:val="00232B8D"/>
    <w:rsid w:val="002453CC"/>
    <w:rsid w:val="002630C6"/>
    <w:rsid w:val="00271429"/>
    <w:rsid w:val="002714F8"/>
    <w:rsid w:val="002970DA"/>
    <w:rsid w:val="002975A7"/>
    <w:rsid w:val="002A787E"/>
    <w:rsid w:val="002B03DF"/>
    <w:rsid w:val="002B1D26"/>
    <w:rsid w:val="002C5162"/>
    <w:rsid w:val="002C728D"/>
    <w:rsid w:val="002D1CDC"/>
    <w:rsid w:val="002D2371"/>
    <w:rsid w:val="002D5326"/>
    <w:rsid w:val="002D7977"/>
    <w:rsid w:val="002F6D13"/>
    <w:rsid w:val="0030018D"/>
    <w:rsid w:val="003051C9"/>
    <w:rsid w:val="00306B30"/>
    <w:rsid w:val="00307716"/>
    <w:rsid w:val="0030779F"/>
    <w:rsid w:val="003100BB"/>
    <w:rsid w:val="00310787"/>
    <w:rsid w:val="003157A8"/>
    <w:rsid w:val="00323272"/>
    <w:rsid w:val="00330442"/>
    <w:rsid w:val="00330697"/>
    <w:rsid w:val="003316D0"/>
    <w:rsid w:val="00332744"/>
    <w:rsid w:val="00340DFF"/>
    <w:rsid w:val="003463EE"/>
    <w:rsid w:val="00353EA8"/>
    <w:rsid w:val="003667BF"/>
    <w:rsid w:val="00371A76"/>
    <w:rsid w:val="00371C7A"/>
    <w:rsid w:val="00372940"/>
    <w:rsid w:val="0038182B"/>
    <w:rsid w:val="00385B9D"/>
    <w:rsid w:val="00394470"/>
    <w:rsid w:val="00395337"/>
    <w:rsid w:val="003965BF"/>
    <w:rsid w:val="00396F9A"/>
    <w:rsid w:val="003A1B74"/>
    <w:rsid w:val="003B16F8"/>
    <w:rsid w:val="003B2DEF"/>
    <w:rsid w:val="003C0A8C"/>
    <w:rsid w:val="003D0699"/>
    <w:rsid w:val="003D5B9F"/>
    <w:rsid w:val="003D6417"/>
    <w:rsid w:val="003E30FE"/>
    <w:rsid w:val="003E4E02"/>
    <w:rsid w:val="003F2948"/>
    <w:rsid w:val="003F3137"/>
    <w:rsid w:val="003F6C26"/>
    <w:rsid w:val="003F7070"/>
    <w:rsid w:val="003F731A"/>
    <w:rsid w:val="00407CC1"/>
    <w:rsid w:val="00411BCC"/>
    <w:rsid w:val="00412D50"/>
    <w:rsid w:val="00417160"/>
    <w:rsid w:val="00423865"/>
    <w:rsid w:val="0042645C"/>
    <w:rsid w:val="004324F1"/>
    <w:rsid w:val="00435321"/>
    <w:rsid w:val="004459CE"/>
    <w:rsid w:val="0045431E"/>
    <w:rsid w:val="004661A5"/>
    <w:rsid w:val="00476F5C"/>
    <w:rsid w:val="004903E2"/>
    <w:rsid w:val="004942CA"/>
    <w:rsid w:val="00497153"/>
    <w:rsid w:val="004A2C1B"/>
    <w:rsid w:val="004B42DB"/>
    <w:rsid w:val="004B4353"/>
    <w:rsid w:val="004B55D8"/>
    <w:rsid w:val="004B692C"/>
    <w:rsid w:val="004E72B9"/>
    <w:rsid w:val="004E73ED"/>
    <w:rsid w:val="004F1C47"/>
    <w:rsid w:val="004F2060"/>
    <w:rsid w:val="004F6E02"/>
    <w:rsid w:val="005007EB"/>
    <w:rsid w:val="00521348"/>
    <w:rsid w:val="00526A75"/>
    <w:rsid w:val="0053103C"/>
    <w:rsid w:val="00534018"/>
    <w:rsid w:val="00536D49"/>
    <w:rsid w:val="00546046"/>
    <w:rsid w:val="005564D4"/>
    <w:rsid w:val="005602DA"/>
    <w:rsid w:val="00562ABE"/>
    <w:rsid w:val="00571909"/>
    <w:rsid w:val="00586D87"/>
    <w:rsid w:val="00590992"/>
    <w:rsid w:val="00592BCF"/>
    <w:rsid w:val="00595356"/>
    <w:rsid w:val="0059613C"/>
    <w:rsid w:val="005D1527"/>
    <w:rsid w:val="005D3CF5"/>
    <w:rsid w:val="005D7E15"/>
    <w:rsid w:val="005E10A0"/>
    <w:rsid w:val="005F2727"/>
    <w:rsid w:val="005F2876"/>
    <w:rsid w:val="005F39F1"/>
    <w:rsid w:val="005F5ABA"/>
    <w:rsid w:val="006011F2"/>
    <w:rsid w:val="00605A86"/>
    <w:rsid w:val="00611590"/>
    <w:rsid w:val="00617292"/>
    <w:rsid w:val="00620007"/>
    <w:rsid w:val="006242BF"/>
    <w:rsid w:val="00636FF8"/>
    <w:rsid w:val="00647DC6"/>
    <w:rsid w:val="00650990"/>
    <w:rsid w:val="00650DAD"/>
    <w:rsid w:val="00652D2E"/>
    <w:rsid w:val="00656D18"/>
    <w:rsid w:val="006618B0"/>
    <w:rsid w:val="00670019"/>
    <w:rsid w:val="00682570"/>
    <w:rsid w:val="00685A00"/>
    <w:rsid w:val="00687BA6"/>
    <w:rsid w:val="00692223"/>
    <w:rsid w:val="006974EA"/>
    <w:rsid w:val="006A3E68"/>
    <w:rsid w:val="006B0D88"/>
    <w:rsid w:val="006C5AFF"/>
    <w:rsid w:val="006C5D3E"/>
    <w:rsid w:val="006D02A1"/>
    <w:rsid w:val="006D25D8"/>
    <w:rsid w:val="006D6B35"/>
    <w:rsid w:val="006E4504"/>
    <w:rsid w:val="006E74C4"/>
    <w:rsid w:val="006F0A9B"/>
    <w:rsid w:val="006F1A00"/>
    <w:rsid w:val="006F1D32"/>
    <w:rsid w:val="006F29D0"/>
    <w:rsid w:val="006F730F"/>
    <w:rsid w:val="007137F3"/>
    <w:rsid w:val="00713CC1"/>
    <w:rsid w:val="0071668F"/>
    <w:rsid w:val="00724B15"/>
    <w:rsid w:val="007326C5"/>
    <w:rsid w:val="007354E9"/>
    <w:rsid w:val="00735E0B"/>
    <w:rsid w:val="007452D1"/>
    <w:rsid w:val="007469F7"/>
    <w:rsid w:val="00746E39"/>
    <w:rsid w:val="007477A0"/>
    <w:rsid w:val="00752DB6"/>
    <w:rsid w:val="00757158"/>
    <w:rsid w:val="0076479C"/>
    <w:rsid w:val="007712F0"/>
    <w:rsid w:val="007765D4"/>
    <w:rsid w:val="007851D8"/>
    <w:rsid w:val="007868C5"/>
    <w:rsid w:val="00793ACF"/>
    <w:rsid w:val="00795006"/>
    <w:rsid w:val="007A64FD"/>
    <w:rsid w:val="007B32ED"/>
    <w:rsid w:val="007C3038"/>
    <w:rsid w:val="007E0B6C"/>
    <w:rsid w:val="007E1564"/>
    <w:rsid w:val="007E2E92"/>
    <w:rsid w:val="007F3DCC"/>
    <w:rsid w:val="007F53A5"/>
    <w:rsid w:val="00800279"/>
    <w:rsid w:val="0080165B"/>
    <w:rsid w:val="00805A14"/>
    <w:rsid w:val="00806D67"/>
    <w:rsid w:val="00813BFB"/>
    <w:rsid w:val="00815047"/>
    <w:rsid w:val="008272DE"/>
    <w:rsid w:val="00830A0C"/>
    <w:rsid w:val="00831209"/>
    <w:rsid w:val="00832C73"/>
    <w:rsid w:val="008376EB"/>
    <w:rsid w:val="00841E6D"/>
    <w:rsid w:val="00846A34"/>
    <w:rsid w:val="00853943"/>
    <w:rsid w:val="00872CCD"/>
    <w:rsid w:val="008739ED"/>
    <w:rsid w:val="0088486F"/>
    <w:rsid w:val="00890729"/>
    <w:rsid w:val="00890D6F"/>
    <w:rsid w:val="00896E36"/>
    <w:rsid w:val="008A0B28"/>
    <w:rsid w:val="008A4C36"/>
    <w:rsid w:val="008A5091"/>
    <w:rsid w:val="008B781B"/>
    <w:rsid w:val="008C6EA9"/>
    <w:rsid w:val="008C75C1"/>
    <w:rsid w:val="008D1C16"/>
    <w:rsid w:val="008D52CB"/>
    <w:rsid w:val="008E3A19"/>
    <w:rsid w:val="008F1C9C"/>
    <w:rsid w:val="008F3C6D"/>
    <w:rsid w:val="008F4AE2"/>
    <w:rsid w:val="008F4BB6"/>
    <w:rsid w:val="0090062E"/>
    <w:rsid w:val="00902F1B"/>
    <w:rsid w:val="009201C0"/>
    <w:rsid w:val="00924614"/>
    <w:rsid w:val="009460F8"/>
    <w:rsid w:val="009550B4"/>
    <w:rsid w:val="00956008"/>
    <w:rsid w:val="00962623"/>
    <w:rsid w:val="00965463"/>
    <w:rsid w:val="00973654"/>
    <w:rsid w:val="00975186"/>
    <w:rsid w:val="00982126"/>
    <w:rsid w:val="00982844"/>
    <w:rsid w:val="0099204B"/>
    <w:rsid w:val="009951D5"/>
    <w:rsid w:val="009A0871"/>
    <w:rsid w:val="009C5EE3"/>
    <w:rsid w:val="009E1F21"/>
    <w:rsid w:val="009E412D"/>
    <w:rsid w:val="009E6FC6"/>
    <w:rsid w:val="009F56FD"/>
    <w:rsid w:val="009F6B80"/>
    <w:rsid w:val="00A02630"/>
    <w:rsid w:val="00A02953"/>
    <w:rsid w:val="00A02C12"/>
    <w:rsid w:val="00A04F98"/>
    <w:rsid w:val="00A17B10"/>
    <w:rsid w:val="00A50773"/>
    <w:rsid w:val="00A63052"/>
    <w:rsid w:val="00A7056B"/>
    <w:rsid w:val="00A705CD"/>
    <w:rsid w:val="00A70DBC"/>
    <w:rsid w:val="00A748A9"/>
    <w:rsid w:val="00A74C9F"/>
    <w:rsid w:val="00A74E9F"/>
    <w:rsid w:val="00A83143"/>
    <w:rsid w:val="00A85971"/>
    <w:rsid w:val="00A9155A"/>
    <w:rsid w:val="00AA1704"/>
    <w:rsid w:val="00AA2BFB"/>
    <w:rsid w:val="00AA553E"/>
    <w:rsid w:val="00AA6C1C"/>
    <w:rsid w:val="00AC1996"/>
    <w:rsid w:val="00AC259C"/>
    <w:rsid w:val="00AC5332"/>
    <w:rsid w:val="00AC6EF7"/>
    <w:rsid w:val="00AD3851"/>
    <w:rsid w:val="00AD43B1"/>
    <w:rsid w:val="00AD5950"/>
    <w:rsid w:val="00B00047"/>
    <w:rsid w:val="00B22729"/>
    <w:rsid w:val="00B2458A"/>
    <w:rsid w:val="00B24FE5"/>
    <w:rsid w:val="00B27792"/>
    <w:rsid w:val="00B318CF"/>
    <w:rsid w:val="00B349DA"/>
    <w:rsid w:val="00B371BB"/>
    <w:rsid w:val="00B37B2B"/>
    <w:rsid w:val="00B40687"/>
    <w:rsid w:val="00B42C52"/>
    <w:rsid w:val="00B472D4"/>
    <w:rsid w:val="00B50D19"/>
    <w:rsid w:val="00B511FE"/>
    <w:rsid w:val="00B555B1"/>
    <w:rsid w:val="00B64CD9"/>
    <w:rsid w:val="00B75436"/>
    <w:rsid w:val="00B77816"/>
    <w:rsid w:val="00B86243"/>
    <w:rsid w:val="00B92A56"/>
    <w:rsid w:val="00B94FEF"/>
    <w:rsid w:val="00BA410B"/>
    <w:rsid w:val="00BB42CE"/>
    <w:rsid w:val="00BB59C1"/>
    <w:rsid w:val="00BD0696"/>
    <w:rsid w:val="00BD46EA"/>
    <w:rsid w:val="00BE23AB"/>
    <w:rsid w:val="00BE470F"/>
    <w:rsid w:val="00BF3C14"/>
    <w:rsid w:val="00C05A8F"/>
    <w:rsid w:val="00C13CEE"/>
    <w:rsid w:val="00C13F66"/>
    <w:rsid w:val="00C2157C"/>
    <w:rsid w:val="00C249A2"/>
    <w:rsid w:val="00C27511"/>
    <w:rsid w:val="00C27830"/>
    <w:rsid w:val="00C31316"/>
    <w:rsid w:val="00C36956"/>
    <w:rsid w:val="00C4433C"/>
    <w:rsid w:val="00C60112"/>
    <w:rsid w:val="00C630EF"/>
    <w:rsid w:val="00C758C6"/>
    <w:rsid w:val="00C779FC"/>
    <w:rsid w:val="00C8064B"/>
    <w:rsid w:val="00C9322C"/>
    <w:rsid w:val="00C95E13"/>
    <w:rsid w:val="00CA3086"/>
    <w:rsid w:val="00CA45F7"/>
    <w:rsid w:val="00CB0C02"/>
    <w:rsid w:val="00CB13D2"/>
    <w:rsid w:val="00CD151C"/>
    <w:rsid w:val="00CE56D6"/>
    <w:rsid w:val="00CE7E84"/>
    <w:rsid w:val="00D05CA0"/>
    <w:rsid w:val="00D05E40"/>
    <w:rsid w:val="00D10BD7"/>
    <w:rsid w:val="00D262C1"/>
    <w:rsid w:val="00D32C9F"/>
    <w:rsid w:val="00D43850"/>
    <w:rsid w:val="00D4646F"/>
    <w:rsid w:val="00D503FF"/>
    <w:rsid w:val="00D5227D"/>
    <w:rsid w:val="00D52EF4"/>
    <w:rsid w:val="00D5365B"/>
    <w:rsid w:val="00D57F7D"/>
    <w:rsid w:val="00D61D51"/>
    <w:rsid w:val="00D678C1"/>
    <w:rsid w:val="00D67A18"/>
    <w:rsid w:val="00D71561"/>
    <w:rsid w:val="00D72037"/>
    <w:rsid w:val="00D748AF"/>
    <w:rsid w:val="00D80E74"/>
    <w:rsid w:val="00D86892"/>
    <w:rsid w:val="00D9545A"/>
    <w:rsid w:val="00DA3140"/>
    <w:rsid w:val="00DA3B68"/>
    <w:rsid w:val="00DA7539"/>
    <w:rsid w:val="00DA7C9C"/>
    <w:rsid w:val="00DB195E"/>
    <w:rsid w:val="00DB3A1E"/>
    <w:rsid w:val="00DB4C50"/>
    <w:rsid w:val="00DB7651"/>
    <w:rsid w:val="00DC12C1"/>
    <w:rsid w:val="00DC6C5E"/>
    <w:rsid w:val="00DF2F63"/>
    <w:rsid w:val="00DF3EE5"/>
    <w:rsid w:val="00DF640E"/>
    <w:rsid w:val="00E0426B"/>
    <w:rsid w:val="00E07193"/>
    <w:rsid w:val="00E157F4"/>
    <w:rsid w:val="00E17022"/>
    <w:rsid w:val="00E17B88"/>
    <w:rsid w:val="00E250B8"/>
    <w:rsid w:val="00E36CCC"/>
    <w:rsid w:val="00E44C2D"/>
    <w:rsid w:val="00E63B91"/>
    <w:rsid w:val="00E658CA"/>
    <w:rsid w:val="00E738C9"/>
    <w:rsid w:val="00E933FD"/>
    <w:rsid w:val="00E9465C"/>
    <w:rsid w:val="00E94760"/>
    <w:rsid w:val="00E95197"/>
    <w:rsid w:val="00EA1BB6"/>
    <w:rsid w:val="00EA2733"/>
    <w:rsid w:val="00EB1201"/>
    <w:rsid w:val="00EB53FC"/>
    <w:rsid w:val="00EB7E9D"/>
    <w:rsid w:val="00EC0ED3"/>
    <w:rsid w:val="00EC3CE8"/>
    <w:rsid w:val="00ED6410"/>
    <w:rsid w:val="00EE0FFF"/>
    <w:rsid w:val="00EE1EA4"/>
    <w:rsid w:val="00EE57AD"/>
    <w:rsid w:val="00EF00E3"/>
    <w:rsid w:val="00EF5062"/>
    <w:rsid w:val="00F00CC4"/>
    <w:rsid w:val="00F0201F"/>
    <w:rsid w:val="00F15E83"/>
    <w:rsid w:val="00F17189"/>
    <w:rsid w:val="00F17C0C"/>
    <w:rsid w:val="00F24DC9"/>
    <w:rsid w:val="00F25A9A"/>
    <w:rsid w:val="00F31790"/>
    <w:rsid w:val="00F3391E"/>
    <w:rsid w:val="00F3542A"/>
    <w:rsid w:val="00F4771B"/>
    <w:rsid w:val="00F53AE9"/>
    <w:rsid w:val="00F65140"/>
    <w:rsid w:val="00F72D4E"/>
    <w:rsid w:val="00F7583B"/>
    <w:rsid w:val="00F925D7"/>
    <w:rsid w:val="00FA3B44"/>
    <w:rsid w:val="00FA72C5"/>
    <w:rsid w:val="00FB2FFD"/>
    <w:rsid w:val="00FB57BA"/>
    <w:rsid w:val="00FC4ABB"/>
    <w:rsid w:val="00FD2465"/>
    <w:rsid w:val="00FE07B9"/>
    <w:rsid w:val="00FE0FEF"/>
    <w:rsid w:val="00FE32E0"/>
    <w:rsid w:val="00FE52D1"/>
    <w:rsid w:val="00FE6CA7"/>
    <w:rsid w:val="00FF214D"/>
    <w:rsid w:val="00FF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A53B"/>
  <w15:chartTrackingRefBased/>
  <w15:docId w15:val="{D30AE773-FAB2-4624-A475-B54C72BE8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A6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C1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C1C"/>
    <w:rPr>
      <w:sz w:val="20"/>
      <w:szCs w:val="20"/>
      <w:lang w:val="en-SG"/>
    </w:rPr>
  </w:style>
  <w:style w:type="character" w:customStyle="1" w:styleId="italic">
    <w:name w:val="italic"/>
    <w:basedOn w:val="DefaultParagraphFont"/>
    <w:rsid w:val="00AA6C1C"/>
  </w:style>
  <w:style w:type="paragraph" w:styleId="ListParagraph">
    <w:name w:val="List Paragraph"/>
    <w:basedOn w:val="Normal"/>
    <w:uiPriority w:val="34"/>
    <w:qFormat/>
    <w:rsid w:val="007712F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D246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76479C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F63"/>
    <w:rPr>
      <w:rFonts w:ascii="Segoe UI" w:hAnsi="Segoe UI" w:cs="Segoe UI"/>
      <w:sz w:val="18"/>
      <w:szCs w:val="18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63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630"/>
    <w:rPr>
      <w:b/>
      <w:bCs/>
      <w:sz w:val="20"/>
      <w:szCs w:val="20"/>
      <w:lang w:val="en-SG"/>
    </w:rPr>
  </w:style>
  <w:style w:type="table" w:styleId="TableGrid">
    <w:name w:val="Table Grid"/>
    <w:basedOn w:val="TableNormal"/>
    <w:uiPriority w:val="39"/>
    <w:rsid w:val="00965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30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4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0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8.png"/><Relationship Id="rId26" Type="http://schemas.openxmlformats.org/officeDocument/2006/relationships/image" Target="media/image16.emf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image" Target="media/image15.emf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4.emf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image" Target="media/image13.png"/><Relationship Id="rId28" Type="http://schemas.openxmlformats.org/officeDocument/2006/relationships/image" Target="media/image18.emf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B65F03ACD374CA636DF72616AF7EC" ma:contentTypeVersion="10" ma:contentTypeDescription="Create a new document." ma:contentTypeScope="" ma:versionID="c24fdd0f00e1e1e62c537432cd731cc9">
  <xsd:schema xmlns:xsd="http://www.w3.org/2001/XMLSchema" xmlns:xs="http://www.w3.org/2001/XMLSchema" xmlns:p="http://schemas.microsoft.com/office/2006/metadata/properties" xmlns:ns3="73918b37-2a4c-45ba-bc1d-315841e75727" targetNamespace="http://schemas.microsoft.com/office/2006/metadata/properties" ma:root="true" ma:fieldsID="336c42b8def87edc9770ed9eefa4c560" ns3:_="">
    <xsd:import namespace="73918b37-2a4c-45ba-bc1d-315841e757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18b37-2a4c-45ba-bc1d-315841e7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2554C8-35A3-4F5E-ACD5-0D44646A74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F11A08-FBF5-4925-9F81-BAD9E88345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85EBE7-4A72-4829-ABD1-F778B36CA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18b37-2a4c-45ba-bc1d-315841e7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0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iyu</dc:creator>
  <cp:keywords/>
  <dc:description/>
  <cp:lastModifiedBy>Ziyu Zhang</cp:lastModifiedBy>
  <cp:revision>43</cp:revision>
  <dcterms:created xsi:type="dcterms:W3CDTF">2021-02-01T11:54:00Z</dcterms:created>
  <dcterms:modified xsi:type="dcterms:W3CDTF">2021-02-22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B65F03ACD374CA636DF72616AF7EC</vt:lpwstr>
  </property>
</Properties>
</file>